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52810" w14:textId="1287EB8D" w:rsidR="009901B7" w:rsidRDefault="009901B7" w:rsidP="009901B7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LB"/>
        </w:rPr>
      </w:pPr>
      <w:r w:rsidRPr="009901B7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LB"/>
        </w:rPr>
        <w:t>إستمارة تسجيل مؤسسة</w:t>
      </w:r>
    </w:p>
    <w:p w14:paraId="03642AA3" w14:textId="77777777" w:rsidR="009901B7" w:rsidRPr="009901B7" w:rsidRDefault="009901B7" w:rsidP="009901B7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LB"/>
        </w:rPr>
      </w:pPr>
    </w:p>
    <w:p w14:paraId="2D2054BA" w14:textId="0B4D9DC7" w:rsidR="006907FB" w:rsidRPr="008539C5" w:rsidRDefault="009901B7" w:rsidP="009901B7">
      <w:pPr>
        <w:bidi/>
        <w:rPr>
          <w:rFonts w:asciiTheme="majorBidi" w:hAnsiTheme="majorBidi" w:cstheme="majorBidi"/>
          <w:sz w:val="24"/>
          <w:szCs w:val="24"/>
          <w:rtl/>
          <w:lang w:bidi="ar-LB"/>
        </w:rPr>
      </w:pPr>
      <w:r w:rsidRPr="008539C5">
        <w:rPr>
          <w:rFonts w:asciiTheme="majorBidi" w:hAnsiTheme="majorBidi" w:cstheme="majorBidi" w:hint="cs"/>
          <w:sz w:val="24"/>
          <w:szCs w:val="24"/>
          <w:rtl/>
          <w:lang w:bidi="ar-LB"/>
        </w:rPr>
        <w:t>تاريخ تجميع المعلومات ________________________</w:t>
      </w:r>
    </w:p>
    <w:p w14:paraId="3BAAA360" w14:textId="4AEF4CA5" w:rsidR="009901B7" w:rsidRPr="008539C5" w:rsidRDefault="009901B7" w:rsidP="009901B7">
      <w:pPr>
        <w:bidi/>
        <w:rPr>
          <w:rFonts w:asciiTheme="majorBidi" w:hAnsiTheme="majorBidi" w:cstheme="majorBidi"/>
          <w:sz w:val="24"/>
          <w:szCs w:val="24"/>
          <w:rtl/>
          <w:lang w:bidi="ar-LB"/>
        </w:rPr>
      </w:pPr>
      <w:r w:rsidRPr="008539C5">
        <w:rPr>
          <w:rFonts w:asciiTheme="majorBidi" w:hAnsiTheme="majorBidi" w:cstheme="majorBidi" w:hint="cs"/>
          <w:sz w:val="24"/>
          <w:szCs w:val="24"/>
          <w:rtl/>
          <w:lang w:bidi="ar-LB"/>
        </w:rPr>
        <w:t>المنطقة __________________________________</w:t>
      </w:r>
    </w:p>
    <w:p w14:paraId="4F5F05A2" w14:textId="77777777" w:rsidR="009901B7" w:rsidRPr="008539C5" w:rsidRDefault="009901B7" w:rsidP="009901B7">
      <w:pPr>
        <w:bidi/>
        <w:rPr>
          <w:rFonts w:asciiTheme="majorBidi" w:hAnsiTheme="majorBidi" w:cstheme="majorBidi"/>
          <w:sz w:val="24"/>
          <w:szCs w:val="24"/>
          <w:rtl/>
          <w:lang w:bidi="ar-LB"/>
        </w:rPr>
      </w:pPr>
    </w:p>
    <w:tbl>
      <w:tblPr>
        <w:tblStyle w:val="TableGrid"/>
        <w:bidiVisual/>
        <w:tblW w:w="11213" w:type="dxa"/>
        <w:tblInd w:w="-922" w:type="dxa"/>
        <w:tblLook w:val="04A0" w:firstRow="1" w:lastRow="0" w:firstColumn="1" w:lastColumn="0" w:noHBand="0" w:noVBand="1"/>
      </w:tblPr>
      <w:tblGrid>
        <w:gridCol w:w="777"/>
        <w:gridCol w:w="3609"/>
        <w:gridCol w:w="2481"/>
        <w:gridCol w:w="260"/>
        <w:gridCol w:w="4086"/>
      </w:tblGrid>
      <w:tr w:rsidR="008539C5" w:rsidRPr="008539C5" w14:paraId="2A816F79" w14:textId="77777777" w:rsidTr="008539C5">
        <w:tc>
          <w:tcPr>
            <w:tcW w:w="777" w:type="dxa"/>
          </w:tcPr>
          <w:p w14:paraId="07F10EED" w14:textId="06E9EE1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#</w:t>
            </w:r>
          </w:p>
        </w:tc>
        <w:tc>
          <w:tcPr>
            <w:tcW w:w="3609" w:type="dxa"/>
          </w:tcPr>
          <w:p w14:paraId="45D65092" w14:textId="57CC0FD3" w:rsidR="008539C5" w:rsidRPr="008539C5" w:rsidRDefault="008539C5" w:rsidP="00DB13A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أسئلة</w:t>
            </w:r>
          </w:p>
        </w:tc>
        <w:tc>
          <w:tcPr>
            <w:tcW w:w="6827" w:type="dxa"/>
            <w:gridSpan w:val="3"/>
          </w:tcPr>
          <w:p w14:paraId="49DDCCE7" w14:textId="4A87F229" w:rsidR="008539C5" w:rsidRPr="008539C5" w:rsidRDefault="008539C5" w:rsidP="00DB13A8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أجوبة</w:t>
            </w:r>
          </w:p>
        </w:tc>
      </w:tr>
      <w:tr w:rsidR="008539C5" w:rsidRPr="008539C5" w14:paraId="79DFD047" w14:textId="77777777" w:rsidTr="008539C5">
        <w:trPr>
          <w:trHeight w:val="458"/>
        </w:trPr>
        <w:tc>
          <w:tcPr>
            <w:tcW w:w="11213" w:type="dxa"/>
            <w:gridSpan w:val="5"/>
            <w:shd w:val="clear" w:color="auto" w:fill="AEAAAA" w:themeFill="background2" w:themeFillShade="BF"/>
          </w:tcPr>
          <w:p w14:paraId="4A23B580" w14:textId="2D6D6255" w:rsidR="008539C5" w:rsidRPr="008539C5" w:rsidRDefault="008539C5" w:rsidP="008539C5">
            <w:pPr>
              <w:tabs>
                <w:tab w:val="center" w:pos="3923"/>
                <w:tab w:val="right" w:pos="7846"/>
              </w:tabs>
              <w:bidi/>
              <w:jc w:val="center"/>
              <w:rPr>
                <w:rFonts w:asciiTheme="majorBidi" w:hAnsiTheme="majorBidi" w:cstheme="majorBidi"/>
                <w:b/>
                <w:bCs/>
                <w:color w:val="A6A6A6" w:themeColor="background1" w:themeShade="A6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معلومات أساسية عن مقدم الطلب /صاحب المؤسسة</w:t>
            </w:r>
          </w:p>
        </w:tc>
      </w:tr>
      <w:tr w:rsidR="008539C5" w:rsidRPr="008539C5" w14:paraId="62F87DB4" w14:textId="77777777" w:rsidTr="008539C5">
        <w:tc>
          <w:tcPr>
            <w:tcW w:w="777" w:type="dxa"/>
          </w:tcPr>
          <w:p w14:paraId="4CAB9C08" w14:textId="0E06C36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</w:t>
            </w:r>
          </w:p>
        </w:tc>
        <w:tc>
          <w:tcPr>
            <w:tcW w:w="3609" w:type="dxa"/>
          </w:tcPr>
          <w:p w14:paraId="6E8DB4EC" w14:textId="38774FE8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 xml:space="preserve">إسم 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المتقدم </w:t>
            </w:r>
          </w:p>
        </w:tc>
        <w:tc>
          <w:tcPr>
            <w:tcW w:w="6827" w:type="dxa"/>
            <w:gridSpan w:val="3"/>
          </w:tcPr>
          <w:p w14:paraId="548E5F99" w14:textId="77777777" w:rsidR="008539C5" w:rsidRPr="008539C5" w:rsidRDefault="008539C5" w:rsidP="00F1532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4D62AFA7" w14:textId="5728D55E" w:rsidR="008539C5" w:rsidRPr="008539C5" w:rsidRDefault="008539C5" w:rsidP="00F1532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5DDC3925" w14:textId="77777777" w:rsidTr="008539C5">
        <w:trPr>
          <w:trHeight w:val="755"/>
        </w:trPr>
        <w:tc>
          <w:tcPr>
            <w:tcW w:w="777" w:type="dxa"/>
          </w:tcPr>
          <w:p w14:paraId="1A463772" w14:textId="3484211D" w:rsidR="008539C5" w:rsidRPr="008539C5" w:rsidRDefault="008539C5" w:rsidP="0027516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</w:t>
            </w:r>
          </w:p>
        </w:tc>
        <w:tc>
          <w:tcPr>
            <w:tcW w:w="3609" w:type="dxa"/>
          </w:tcPr>
          <w:p w14:paraId="12C9C970" w14:textId="1D3BB072" w:rsidR="008539C5" w:rsidRPr="008539C5" w:rsidRDefault="008539C5" w:rsidP="0027516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تاريخ الولادة و الجنسية </w:t>
            </w:r>
          </w:p>
        </w:tc>
        <w:tc>
          <w:tcPr>
            <w:tcW w:w="2741" w:type="dxa"/>
            <w:gridSpan w:val="2"/>
          </w:tcPr>
          <w:p w14:paraId="007DD60D" w14:textId="1D9A07D0" w:rsidR="008539C5" w:rsidRPr="008539C5" w:rsidRDefault="008539C5" w:rsidP="00DB13A8">
            <w:pPr>
              <w:bidi/>
              <w:rPr>
                <w:rFonts w:asciiTheme="majorBidi" w:hAnsiTheme="majorBidi" w:cstheme="majorBidi"/>
                <w:sz w:val="24"/>
                <w:szCs w:val="24"/>
                <w:u w:val="single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u w:val="single"/>
                <w:rtl/>
                <w:lang w:bidi="ar-LB"/>
              </w:rPr>
              <w:t xml:space="preserve">     /     /      / </w:t>
            </w:r>
          </w:p>
          <w:p w14:paraId="30444B3C" w14:textId="3BC9BBB8" w:rsidR="008539C5" w:rsidRPr="008539C5" w:rsidRDefault="008539C5" w:rsidP="0027516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(يوم /شهر/سنة ) </w:t>
            </w:r>
          </w:p>
        </w:tc>
        <w:tc>
          <w:tcPr>
            <w:tcW w:w="4086" w:type="dxa"/>
          </w:tcPr>
          <w:p w14:paraId="624189EE" w14:textId="2F94C116" w:rsidR="008539C5" w:rsidRPr="008539C5" w:rsidRDefault="008539C5" w:rsidP="0027516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جنسية :</w:t>
            </w:r>
          </w:p>
        </w:tc>
      </w:tr>
      <w:tr w:rsidR="008539C5" w:rsidRPr="008539C5" w14:paraId="6D3A769A" w14:textId="77777777" w:rsidTr="008539C5">
        <w:tc>
          <w:tcPr>
            <w:tcW w:w="777" w:type="dxa"/>
          </w:tcPr>
          <w:p w14:paraId="6489163B" w14:textId="4BF71A52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</w:t>
            </w:r>
          </w:p>
        </w:tc>
        <w:tc>
          <w:tcPr>
            <w:tcW w:w="3609" w:type="dxa"/>
          </w:tcPr>
          <w:p w14:paraId="7A26D4CF" w14:textId="6E97907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عمر المتقدم </w:t>
            </w: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(إختر)</w:t>
            </w:r>
          </w:p>
        </w:tc>
        <w:tc>
          <w:tcPr>
            <w:tcW w:w="6827" w:type="dxa"/>
            <w:gridSpan w:val="3"/>
          </w:tcPr>
          <w:p w14:paraId="0C7CC2CC" w14:textId="71A4BC5F" w:rsidR="008539C5" w:rsidRPr="008539C5" w:rsidRDefault="008539C5" w:rsidP="00275CF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     أ)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١</w:t>
            </w:r>
            <w:r w:rsidRPr="008539C5">
              <w:rPr>
                <w:rFonts w:ascii="Times New Roman" w:hAnsi="Times New Roman" w:cs="Times New Roman"/>
                <w:sz w:val="24"/>
                <w:szCs w:val="24"/>
                <w:rtl/>
                <w:lang w:bidi="ar-LB"/>
              </w:rPr>
              <w:t>٨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>-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٤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سنة </w:t>
            </w:r>
          </w:p>
          <w:p w14:paraId="440E0416" w14:textId="546813D4" w:rsidR="008539C5" w:rsidRPr="008539C5" w:rsidRDefault="008539C5" w:rsidP="00662CA7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)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٥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sz w:val="24"/>
                <w:szCs w:val="24"/>
                <w:rtl/>
              </w:rPr>
              <w:t xml:space="preserve">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-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٥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سنة</w:t>
            </w:r>
          </w:p>
          <w:p w14:paraId="3EBF014F" w14:textId="523C4857" w:rsidR="008539C5" w:rsidRPr="008539C5" w:rsidRDefault="008539C5" w:rsidP="00662CA7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)  أكثر من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٣٥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سنة</w:t>
            </w:r>
          </w:p>
        </w:tc>
      </w:tr>
      <w:tr w:rsidR="008539C5" w:rsidRPr="008539C5" w14:paraId="1D9706B4" w14:textId="77777777" w:rsidTr="008539C5">
        <w:tc>
          <w:tcPr>
            <w:tcW w:w="777" w:type="dxa"/>
          </w:tcPr>
          <w:p w14:paraId="76E4E123" w14:textId="6AF5062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</w:t>
            </w:r>
          </w:p>
        </w:tc>
        <w:tc>
          <w:tcPr>
            <w:tcW w:w="3609" w:type="dxa"/>
          </w:tcPr>
          <w:p w14:paraId="7ECC7622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عنوان الشخصي &amp;</w:t>
            </w:r>
          </w:p>
          <w:p w14:paraId="459DEAD5" w14:textId="648C8B64" w:rsidR="008539C5" w:rsidRPr="008539C5" w:rsidRDefault="008539C5" w:rsidP="00E76B3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رقم الهاتف </w:t>
            </w:r>
          </w:p>
        </w:tc>
        <w:tc>
          <w:tcPr>
            <w:tcW w:w="6827" w:type="dxa"/>
            <w:gridSpan w:val="3"/>
          </w:tcPr>
          <w:p w14:paraId="4137CDB2" w14:textId="0E56FB5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العنوان </w:t>
            </w:r>
            <w:r w:rsidR="00832DD7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شخصي:</w:t>
            </w:r>
          </w:p>
          <w:p w14:paraId="74544096" w14:textId="77777777" w:rsidR="008539C5" w:rsidRPr="008539C5" w:rsidRDefault="008539C5" w:rsidP="00E76B3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30E4C566" w14:textId="77777777" w:rsidR="008539C5" w:rsidRPr="008539C5" w:rsidRDefault="008539C5" w:rsidP="00E76B3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5646D59A" w14:textId="57DB6CD7" w:rsidR="008539C5" w:rsidRPr="008539C5" w:rsidRDefault="008539C5" w:rsidP="00E76B3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رقم الهاتف :</w:t>
            </w:r>
          </w:p>
        </w:tc>
      </w:tr>
      <w:tr w:rsidR="008539C5" w:rsidRPr="008539C5" w14:paraId="264CF674" w14:textId="77777777" w:rsidTr="008539C5">
        <w:tc>
          <w:tcPr>
            <w:tcW w:w="777" w:type="dxa"/>
          </w:tcPr>
          <w:p w14:paraId="45E8E222" w14:textId="09AED6D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٥</w:t>
            </w:r>
          </w:p>
        </w:tc>
        <w:tc>
          <w:tcPr>
            <w:tcW w:w="3609" w:type="dxa"/>
          </w:tcPr>
          <w:p w14:paraId="12381BC7" w14:textId="488998C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جنس المتقدم </w:t>
            </w: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(إختر)</w:t>
            </w:r>
          </w:p>
        </w:tc>
        <w:tc>
          <w:tcPr>
            <w:tcW w:w="6827" w:type="dxa"/>
            <w:gridSpan w:val="3"/>
          </w:tcPr>
          <w:p w14:paraId="1DB6E217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ذكر</w:t>
            </w:r>
          </w:p>
          <w:p w14:paraId="0D8E6A94" w14:textId="735A8928" w:rsidR="008539C5" w:rsidRPr="008539C5" w:rsidRDefault="008539C5" w:rsidP="00E76B3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أنثى</w:t>
            </w:r>
          </w:p>
        </w:tc>
      </w:tr>
      <w:tr w:rsidR="008539C5" w:rsidRPr="008539C5" w14:paraId="6566BAA8" w14:textId="77777777" w:rsidTr="008539C5">
        <w:tc>
          <w:tcPr>
            <w:tcW w:w="777" w:type="dxa"/>
          </w:tcPr>
          <w:p w14:paraId="719796E8" w14:textId="21A2F6A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٦</w:t>
            </w:r>
          </w:p>
        </w:tc>
        <w:tc>
          <w:tcPr>
            <w:tcW w:w="3609" w:type="dxa"/>
          </w:tcPr>
          <w:p w14:paraId="5F8534A8" w14:textId="257C72E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الوضع العائلي للمتقدم </w:t>
            </w: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(إختر)</w:t>
            </w:r>
          </w:p>
        </w:tc>
        <w:tc>
          <w:tcPr>
            <w:tcW w:w="2481" w:type="dxa"/>
          </w:tcPr>
          <w:p w14:paraId="075A3B6B" w14:textId="3FD71BD9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. أعزب </w:t>
            </w:r>
          </w:p>
          <w:p w14:paraId="1EB08D2E" w14:textId="17F57D5D" w:rsidR="008539C5" w:rsidRPr="008539C5" w:rsidRDefault="008539C5" w:rsidP="00745D0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 متزوج</w:t>
            </w:r>
          </w:p>
          <w:p w14:paraId="370A62D8" w14:textId="77777777" w:rsidR="008539C5" w:rsidRPr="008539C5" w:rsidRDefault="008539C5" w:rsidP="00745D0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 مطلق</w:t>
            </w:r>
          </w:p>
          <w:p w14:paraId="095FC4DF" w14:textId="011678BC" w:rsidR="008539C5" w:rsidRPr="008539C5" w:rsidRDefault="008539C5" w:rsidP="00745D0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٤.أرمل</w:t>
            </w:r>
          </w:p>
        </w:tc>
        <w:tc>
          <w:tcPr>
            <w:tcW w:w="4346" w:type="dxa"/>
            <w:gridSpan w:val="2"/>
          </w:tcPr>
          <w:p w14:paraId="74C8E0E3" w14:textId="528B4D7D" w:rsidR="008539C5" w:rsidRPr="008539C5" w:rsidRDefault="008539C5" w:rsidP="00745D0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عدد الاولاد إذا وُجد:</w:t>
            </w:r>
          </w:p>
          <w:p w14:paraId="144208B2" w14:textId="593F8472" w:rsidR="008539C5" w:rsidRPr="008539C5" w:rsidRDefault="008539C5" w:rsidP="00745D0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6C1BD696" w14:textId="77777777" w:rsidTr="008539C5">
        <w:tc>
          <w:tcPr>
            <w:tcW w:w="777" w:type="dxa"/>
          </w:tcPr>
          <w:p w14:paraId="31139CC5" w14:textId="452893A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٧</w:t>
            </w:r>
          </w:p>
        </w:tc>
        <w:tc>
          <w:tcPr>
            <w:tcW w:w="3609" w:type="dxa"/>
          </w:tcPr>
          <w:p w14:paraId="5871EDF5" w14:textId="070EBE1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حدد إذا كان المتقدم :</w:t>
            </w:r>
          </w:p>
        </w:tc>
        <w:tc>
          <w:tcPr>
            <w:tcW w:w="6827" w:type="dxa"/>
            <w:gridSpan w:val="3"/>
          </w:tcPr>
          <w:p w14:paraId="58F5F69A" w14:textId="757B1EB9" w:rsidR="008539C5" w:rsidRPr="008539C5" w:rsidRDefault="00832DD7" w:rsidP="00832DD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مقد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م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رعاية لفرد من الأسرة ذوي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حتياجات خاص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و كبير في السن</w:t>
            </w:r>
          </w:p>
          <w:p w14:paraId="7E164F6A" w14:textId="068D1F00" w:rsidR="008539C5" w:rsidRPr="008539C5" w:rsidRDefault="00832DD7" w:rsidP="003E799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امرأ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مسؤولة عن أسرة </w:t>
            </w:r>
          </w:p>
          <w:p w14:paraId="138AEE87" w14:textId="78621C91" w:rsidR="008539C5" w:rsidRPr="008539C5" w:rsidRDefault="00832DD7" w:rsidP="003E799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. امرأ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="008539C5"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أرملة أو مطلقة</w:t>
            </w:r>
            <w:r w:rsidR="008539C5"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ومسؤولة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عن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سرة </w:t>
            </w:r>
          </w:p>
          <w:p w14:paraId="6391DB6E" w14:textId="14BB6925" w:rsidR="008539C5" w:rsidRPr="008539C5" w:rsidRDefault="008539C5" w:rsidP="003E799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د. لا شيء من هذه الإحتمالات </w:t>
            </w:r>
          </w:p>
          <w:p w14:paraId="25C2B948" w14:textId="44BB1A8A" w:rsidR="008539C5" w:rsidRPr="008539C5" w:rsidRDefault="008539C5" w:rsidP="003E799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</w:tc>
      </w:tr>
      <w:tr w:rsidR="008539C5" w:rsidRPr="008539C5" w14:paraId="1941A0A0" w14:textId="77777777" w:rsidTr="008539C5">
        <w:trPr>
          <w:trHeight w:val="1268"/>
        </w:trPr>
        <w:tc>
          <w:tcPr>
            <w:tcW w:w="777" w:type="dxa"/>
            <w:vMerge w:val="restart"/>
          </w:tcPr>
          <w:p w14:paraId="03042E0F" w14:textId="255A0EF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٨</w:t>
            </w:r>
          </w:p>
        </w:tc>
        <w:tc>
          <w:tcPr>
            <w:tcW w:w="3609" w:type="dxa"/>
          </w:tcPr>
          <w:p w14:paraId="5267A8C6" w14:textId="3F79D39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مستوى التعليمي للمتقدم(</w:t>
            </w: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إختر)</w:t>
            </w:r>
          </w:p>
        </w:tc>
        <w:tc>
          <w:tcPr>
            <w:tcW w:w="6827" w:type="dxa"/>
            <w:gridSpan w:val="3"/>
          </w:tcPr>
          <w:p w14:paraId="11130BCB" w14:textId="2DBA33E5" w:rsidR="008539C5" w:rsidRPr="008539C5" w:rsidRDefault="00832DD7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يعر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ف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قراءة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الكتاب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  <w:p w14:paraId="7E701F6A" w14:textId="1B312810" w:rsidR="008539C5" w:rsidRPr="008539C5" w:rsidRDefault="00832DD7" w:rsidP="00AF7AA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مرحل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تعليم الأساسي/المتوسطة/ الثانوية </w:t>
            </w:r>
          </w:p>
          <w:p w14:paraId="2EA70D6D" w14:textId="7039CFCE" w:rsidR="008539C5" w:rsidRPr="008539C5" w:rsidRDefault="00832DD7" w:rsidP="00AF7AA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. خري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ج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جامعي </w:t>
            </w:r>
          </w:p>
          <w:p w14:paraId="6DC29E07" w14:textId="07A64789" w:rsidR="008539C5" w:rsidRPr="008539C5" w:rsidRDefault="008539C5" w:rsidP="00AF7AA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4558C6D0" w14:textId="77777777" w:rsidTr="008539C5">
        <w:tc>
          <w:tcPr>
            <w:tcW w:w="777" w:type="dxa"/>
            <w:vMerge/>
          </w:tcPr>
          <w:p w14:paraId="05BBE0A3" w14:textId="663E7E3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  <w:tc>
          <w:tcPr>
            <w:tcW w:w="3609" w:type="dxa"/>
          </w:tcPr>
          <w:p w14:paraId="13A57DC5" w14:textId="797E5C7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المؤهلات/الإختصاص العلمي</w:t>
            </w:r>
          </w:p>
        </w:tc>
        <w:tc>
          <w:tcPr>
            <w:tcW w:w="6827" w:type="dxa"/>
            <w:gridSpan w:val="3"/>
          </w:tcPr>
          <w:p w14:paraId="6399B995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4ED6BD04" w14:textId="78B57014" w:rsidR="008539C5" w:rsidRPr="008539C5" w:rsidRDefault="008539C5" w:rsidP="00483FF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32DD7" w:rsidRPr="008539C5" w14:paraId="028B279B" w14:textId="77777777" w:rsidTr="00832DD7">
        <w:tc>
          <w:tcPr>
            <w:tcW w:w="11213" w:type="dxa"/>
            <w:gridSpan w:val="5"/>
            <w:shd w:val="clear" w:color="auto" w:fill="AEAAAA" w:themeFill="background2" w:themeFillShade="BF"/>
          </w:tcPr>
          <w:p w14:paraId="3688A93F" w14:textId="35CB23EF" w:rsidR="00832DD7" w:rsidRPr="00832DD7" w:rsidRDefault="00832DD7" w:rsidP="00832DD7">
            <w:pPr>
              <w:tabs>
                <w:tab w:val="center" w:pos="3528"/>
                <w:tab w:val="right" w:pos="7056"/>
              </w:tabs>
              <w:bidi/>
              <w:jc w:val="center"/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4"/>
                <w:szCs w:val="24"/>
                <w:rtl/>
                <w:lang w:bidi="ar-LB"/>
              </w:rPr>
            </w:pPr>
            <w:r w:rsidRPr="00832DD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معلومات أساسية عن المؤسسة</w:t>
            </w:r>
          </w:p>
        </w:tc>
      </w:tr>
      <w:tr w:rsidR="008539C5" w:rsidRPr="008539C5" w14:paraId="26C0A654" w14:textId="77777777" w:rsidTr="008539C5">
        <w:tc>
          <w:tcPr>
            <w:tcW w:w="777" w:type="dxa"/>
          </w:tcPr>
          <w:p w14:paraId="2F7B0B4C" w14:textId="6EEB356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٩</w:t>
            </w:r>
          </w:p>
        </w:tc>
        <w:tc>
          <w:tcPr>
            <w:tcW w:w="3609" w:type="dxa"/>
          </w:tcPr>
          <w:p w14:paraId="1E6D3FFA" w14:textId="500338B9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إسم المؤسسة </w:t>
            </w:r>
          </w:p>
        </w:tc>
        <w:tc>
          <w:tcPr>
            <w:tcW w:w="6827" w:type="dxa"/>
            <w:gridSpan w:val="3"/>
          </w:tcPr>
          <w:p w14:paraId="603C0A5F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4A474C8E" w14:textId="77777777" w:rsidTr="008539C5">
        <w:tc>
          <w:tcPr>
            <w:tcW w:w="777" w:type="dxa"/>
          </w:tcPr>
          <w:p w14:paraId="47B9AE18" w14:textId="34A267BA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٠</w:t>
            </w:r>
          </w:p>
        </w:tc>
        <w:tc>
          <w:tcPr>
            <w:tcW w:w="3609" w:type="dxa"/>
          </w:tcPr>
          <w:p w14:paraId="3958B6CB" w14:textId="25738C1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مركز التجاري (المحافظة،المدينة،الحي،المبنى...)</w:t>
            </w:r>
          </w:p>
        </w:tc>
        <w:tc>
          <w:tcPr>
            <w:tcW w:w="6827" w:type="dxa"/>
            <w:gridSpan w:val="3"/>
          </w:tcPr>
          <w:p w14:paraId="1B696F0D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1DFED74D" w14:textId="77777777" w:rsidTr="008539C5">
        <w:tc>
          <w:tcPr>
            <w:tcW w:w="777" w:type="dxa"/>
          </w:tcPr>
          <w:p w14:paraId="0167B4A8" w14:textId="2A249EE9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١</w:t>
            </w:r>
          </w:p>
        </w:tc>
        <w:tc>
          <w:tcPr>
            <w:tcW w:w="3609" w:type="dxa"/>
          </w:tcPr>
          <w:p w14:paraId="028A2F4E" w14:textId="6AABA80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رقم هاتف المؤسسة إذا وُجد:</w:t>
            </w:r>
          </w:p>
        </w:tc>
        <w:tc>
          <w:tcPr>
            <w:tcW w:w="6827" w:type="dxa"/>
            <w:gridSpan w:val="3"/>
          </w:tcPr>
          <w:p w14:paraId="0A458581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700439A7" w14:textId="77777777" w:rsidTr="008539C5">
        <w:tc>
          <w:tcPr>
            <w:tcW w:w="777" w:type="dxa"/>
          </w:tcPr>
          <w:p w14:paraId="2C50AD9E" w14:textId="10032D3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lastRenderedPageBreak/>
              <w:t>١٢</w:t>
            </w:r>
          </w:p>
        </w:tc>
        <w:tc>
          <w:tcPr>
            <w:tcW w:w="3609" w:type="dxa"/>
          </w:tcPr>
          <w:p w14:paraId="2E214B8F" w14:textId="00A3132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وضوع التجارة(حدد بإختصار ما هو النشاط الذي تمارسه مؤسستك /أي نوع منتجات أو خدمات تقدم )</w:t>
            </w:r>
          </w:p>
        </w:tc>
        <w:tc>
          <w:tcPr>
            <w:tcW w:w="6827" w:type="dxa"/>
            <w:gridSpan w:val="3"/>
          </w:tcPr>
          <w:p w14:paraId="068E5D59" w14:textId="30488AE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موضوع </w:t>
            </w:r>
            <w:r w:rsidR="00C767CF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تجارة:</w:t>
            </w:r>
          </w:p>
          <w:p w14:paraId="0A516987" w14:textId="704A2294" w:rsidR="008539C5" w:rsidRPr="008539C5" w:rsidRDefault="008539C5" w:rsidP="008E229D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671D6CFE" w14:textId="77777777" w:rsidR="008539C5" w:rsidRPr="008539C5" w:rsidRDefault="008539C5" w:rsidP="008E229D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48ADAB0E" w14:textId="01A09FBE" w:rsidR="008539C5" w:rsidRDefault="008539C5" w:rsidP="008E229D">
            <w:p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نوع المنتجات /</w:t>
            </w:r>
            <w:r w:rsidR="00C767CF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خدمات:</w:t>
            </w:r>
          </w:p>
          <w:p w14:paraId="4E5C7986" w14:textId="6A047948" w:rsidR="00C767CF" w:rsidRPr="008539C5" w:rsidRDefault="00C767CF" w:rsidP="00C767C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44DD1FA4" w14:textId="77777777" w:rsidTr="008539C5">
        <w:tc>
          <w:tcPr>
            <w:tcW w:w="777" w:type="dxa"/>
          </w:tcPr>
          <w:p w14:paraId="6D24B75F" w14:textId="72AB96E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٣</w:t>
            </w:r>
          </w:p>
        </w:tc>
        <w:tc>
          <w:tcPr>
            <w:tcW w:w="3609" w:type="dxa"/>
          </w:tcPr>
          <w:p w14:paraId="349BB385" w14:textId="796A867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تى أنشأت مؤسستك ؟</w:t>
            </w:r>
          </w:p>
        </w:tc>
        <w:tc>
          <w:tcPr>
            <w:tcW w:w="6827" w:type="dxa"/>
            <w:gridSpan w:val="3"/>
          </w:tcPr>
          <w:p w14:paraId="5442C078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1F5B1238" w14:textId="77777777" w:rsidTr="008539C5">
        <w:tc>
          <w:tcPr>
            <w:tcW w:w="777" w:type="dxa"/>
          </w:tcPr>
          <w:p w14:paraId="1A9D1F54" w14:textId="53C08078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٤</w:t>
            </w:r>
          </w:p>
        </w:tc>
        <w:tc>
          <w:tcPr>
            <w:tcW w:w="3609" w:type="dxa"/>
          </w:tcPr>
          <w:p w14:paraId="18C792EA" w14:textId="4C912F7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نذ متى تعمل مؤسستك ؟</w:t>
            </w:r>
          </w:p>
        </w:tc>
        <w:tc>
          <w:tcPr>
            <w:tcW w:w="6827" w:type="dxa"/>
            <w:gridSpan w:val="3"/>
          </w:tcPr>
          <w:p w14:paraId="354C34CC" w14:textId="67B0A44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) سنة أو أقل </w:t>
            </w:r>
          </w:p>
          <w:p w14:paraId="42872593" w14:textId="5F52E89D" w:rsidR="008539C5" w:rsidRPr="008539C5" w:rsidRDefault="008539C5" w:rsidP="00BD2ED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ب) اكثر من سنة لغاية ثلاث سنوات </w:t>
            </w:r>
          </w:p>
          <w:p w14:paraId="3B5BD3BB" w14:textId="7E9A45D3" w:rsidR="008539C5" w:rsidRPr="008539C5" w:rsidRDefault="008539C5" w:rsidP="00BD2ED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ج)  أكثر من ثلاث سنوات </w:t>
            </w:r>
          </w:p>
        </w:tc>
      </w:tr>
      <w:tr w:rsidR="008539C5" w:rsidRPr="008539C5" w14:paraId="1938DAA0" w14:textId="77777777" w:rsidTr="008539C5">
        <w:tc>
          <w:tcPr>
            <w:tcW w:w="777" w:type="dxa"/>
          </w:tcPr>
          <w:p w14:paraId="52F9B080" w14:textId="7CF4D9F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٥</w:t>
            </w:r>
          </w:p>
        </w:tc>
        <w:tc>
          <w:tcPr>
            <w:tcW w:w="3609" w:type="dxa"/>
          </w:tcPr>
          <w:p w14:paraId="4FF50620" w14:textId="3C67D3D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إطار الجغرافي للنشاط التجاري</w:t>
            </w:r>
          </w:p>
        </w:tc>
        <w:tc>
          <w:tcPr>
            <w:tcW w:w="6827" w:type="dxa"/>
            <w:gridSpan w:val="3"/>
          </w:tcPr>
          <w:p w14:paraId="05F8DB7C" w14:textId="09302F50" w:rsidR="008539C5" w:rsidRPr="008539C5" w:rsidRDefault="008539C5" w:rsidP="00BD2ED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</w:tc>
      </w:tr>
      <w:tr w:rsidR="008539C5" w:rsidRPr="008539C5" w14:paraId="2B0E9832" w14:textId="77777777" w:rsidTr="008539C5">
        <w:tc>
          <w:tcPr>
            <w:tcW w:w="777" w:type="dxa"/>
          </w:tcPr>
          <w:p w14:paraId="7213A207" w14:textId="6BBD4FB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٦</w:t>
            </w:r>
          </w:p>
        </w:tc>
        <w:tc>
          <w:tcPr>
            <w:tcW w:w="3609" w:type="dxa"/>
          </w:tcPr>
          <w:p w14:paraId="763BE35F" w14:textId="6CFD315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تعمل مؤسستك حالياً </w:t>
            </w:r>
          </w:p>
        </w:tc>
        <w:tc>
          <w:tcPr>
            <w:tcW w:w="6827" w:type="dxa"/>
            <w:gridSpan w:val="3"/>
          </w:tcPr>
          <w:p w14:paraId="4373BBA1" w14:textId="77777777" w:rsidR="008539C5" w:rsidRPr="008539C5" w:rsidRDefault="008539C5" w:rsidP="00BD2EDC">
            <w:p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 xml:space="preserve">نعم </w:t>
            </w:r>
          </w:p>
          <w:p w14:paraId="728EA506" w14:textId="49F1DDA3" w:rsidR="008539C5" w:rsidRPr="008539C5" w:rsidRDefault="008539C5" w:rsidP="00BD2ED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كلا</w:t>
            </w:r>
          </w:p>
        </w:tc>
      </w:tr>
      <w:tr w:rsidR="008539C5" w:rsidRPr="008539C5" w14:paraId="77082C76" w14:textId="77777777" w:rsidTr="008539C5">
        <w:tc>
          <w:tcPr>
            <w:tcW w:w="777" w:type="dxa"/>
          </w:tcPr>
          <w:p w14:paraId="69F17DDE" w14:textId="04CB3CE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٧</w:t>
            </w:r>
          </w:p>
        </w:tc>
        <w:tc>
          <w:tcPr>
            <w:tcW w:w="3609" w:type="dxa"/>
          </w:tcPr>
          <w:p w14:paraId="7076A754" w14:textId="400F70C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إذا كان الجواب كلا،رجاءً حدد السبب</w:t>
            </w:r>
          </w:p>
        </w:tc>
        <w:tc>
          <w:tcPr>
            <w:tcW w:w="6827" w:type="dxa"/>
            <w:gridSpan w:val="3"/>
          </w:tcPr>
          <w:p w14:paraId="27A4E42A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3D65B2C3" w14:textId="77777777" w:rsidR="008539C5" w:rsidRPr="008539C5" w:rsidRDefault="008539C5" w:rsidP="00AD6DC3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12FE411F" w14:textId="7BD1DF05" w:rsidR="008539C5" w:rsidRPr="008539C5" w:rsidRDefault="008539C5" w:rsidP="00AD6DC3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79B02D83" w14:textId="77777777" w:rsidTr="008539C5">
        <w:tc>
          <w:tcPr>
            <w:tcW w:w="777" w:type="dxa"/>
          </w:tcPr>
          <w:p w14:paraId="0F9E932C" w14:textId="0AB0E92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٨</w:t>
            </w:r>
          </w:p>
        </w:tc>
        <w:tc>
          <w:tcPr>
            <w:tcW w:w="3609" w:type="dxa"/>
          </w:tcPr>
          <w:p w14:paraId="5180AC77" w14:textId="4525D79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لماذا لم يتم تسجيل المؤسسة بعد ؟</w:t>
            </w:r>
          </w:p>
        </w:tc>
        <w:tc>
          <w:tcPr>
            <w:tcW w:w="6827" w:type="dxa"/>
            <w:gridSpan w:val="3"/>
          </w:tcPr>
          <w:p w14:paraId="4831805D" w14:textId="77777777" w:rsidR="008539C5" w:rsidRPr="008539C5" w:rsidRDefault="008539C5" w:rsidP="00BD2EDC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لم أكن أبداً مهتماً بااتسجيل</w:t>
            </w:r>
          </w:p>
          <w:p w14:paraId="1E11E956" w14:textId="77777777" w:rsidR="008539C5" w:rsidRPr="008539C5" w:rsidRDefault="008539C5" w:rsidP="00BD2EDC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لا أستطيع تحمل مصاريف التسجيل</w:t>
            </w:r>
          </w:p>
          <w:p w14:paraId="4A5F6BB3" w14:textId="77777777" w:rsidR="008539C5" w:rsidRPr="008539C5" w:rsidRDefault="008539C5" w:rsidP="00557DE4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لست على علم بفوائد التسجيل و/أو إجراءات التسجيل  </w:t>
            </w:r>
          </w:p>
          <w:p w14:paraId="4BC65A44" w14:textId="77777777" w:rsidR="008539C5" w:rsidRPr="008539C5" w:rsidRDefault="008539C5" w:rsidP="00557DE4">
            <w:pPr>
              <w:pStyle w:val="ListParagraph"/>
              <w:numPr>
                <w:ilvl w:val="0"/>
                <w:numId w:val="4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غيرها،رجاء حدد </w:t>
            </w:r>
          </w:p>
          <w:p w14:paraId="555E6520" w14:textId="77777777" w:rsidR="008539C5" w:rsidRPr="008539C5" w:rsidRDefault="008539C5" w:rsidP="00AD6DC3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2188C6D8" w14:textId="77777777" w:rsidR="008539C5" w:rsidRPr="008539C5" w:rsidRDefault="008539C5" w:rsidP="00AD6DC3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506534E2" w14:textId="215A5558" w:rsidR="008539C5" w:rsidRPr="008539C5" w:rsidRDefault="008539C5" w:rsidP="00AD6DC3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02ADF773" w14:textId="77777777" w:rsidTr="008539C5">
        <w:tc>
          <w:tcPr>
            <w:tcW w:w="777" w:type="dxa"/>
          </w:tcPr>
          <w:p w14:paraId="76CEEBBB" w14:textId="77A3BD3A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٩</w:t>
            </w:r>
          </w:p>
        </w:tc>
        <w:tc>
          <w:tcPr>
            <w:tcW w:w="3609" w:type="dxa"/>
          </w:tcPr>
          <w:p w14:paraId="7B36498F" w14:textId="7DB268B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عندك النية لتسجيل مؤسستك؟ </w:t>
            </w:r>
          </w:p>
        </w:tc>
        <w:tc>
          <w:tcPr>
            <w:tcW w:w="6827" w:type="dxa"/>
            <w:gridSpan w:val="3"/>
          </w:tcPr>
          <w:p w14:paraId="7C484AFE" w14:textId="77777777" w:rsidR="008539C5" w:rsidRPr="008539C5" w:rsidRDefault="008539C5" w:rsidP="00557DE4">
            <w:pPr>
              <w:pStyle w:val="ListParagraph"/>
              <w:numPr>
                <w:ilvl w:val="0"/>
                <w:numId w:val="5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نعم</w:t>
            </w:r>
          </w:p>
          <w:p w14:paraId="6CB0F10D" w14:textId="0035CC62" w:rsidR="008539C5" w:rsidRPr="008539C5" w:rsidRDefault="008539C5" w:rsidP="00557DE4">
            <w:pPr>
              <w:pStyle w:val="ListParagraph"/>
              <w:numPr>
                <w:ilvl w:val="0"/>
                <w:numId w:val="5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كلا</w:t>
            </w:r>
          </w:p>
        </w:tc>
      </w:tr>
      <w:tr w:rsidR="008539C5" w:rsidRPr="008539C5" w14:paraId="4C842031" w14:textId="77777777" w:rsidTr="008539C5">
        <w:tc>
          <w:tcPr>
            <w:tcW w:w="777" w:type="dxa"/>
          </w:tcPr>
          <w:p w14:paraId="66FAAE72" w14:textId="5F849E1B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٠</w:t>
            </w:r>
          </w:p>
        </w:tc>
        <w:tc>
          <w:tcPr>
            <w:tcW w:w="3609" w:type="dxa"/>
          </w:tcPr>
          <w:p w14:paraId="3A034A0C" w14:textId="24CF6B6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إذا كان الجواب نعم،ما هو الدافع الرئيسي لتسجيل مؤسستك </w:t>
            </w:r>
          </w:p>
        </w:tc>
        <w:tc>
          <w:tcPr>
            <w:tcW w:w="6827" w:type="dxa"/>
            <w:gridSpan w:val="3"/>
          </w:tcPr>
          <w:p w14:paraId="1F27498F" w14:textId="77777777" w:rsidR="008539C5" w:rsidRPr="008539C5" w:rsidRDefault="008539C5" w:rsidP="009A2C26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حرص على الإلتزام بالقواعد القانونية بتأسيس و تشغيل المؤسسات</w:t>
            </w:r>
          </w:p>
          <w:p w14:paraId="7146AEDC" w14:textId="1AFCCFED" w:rsidR="008539C5" w:rsidRPr="008539C5" w:rsidRDefault="008539C5" w:rsidP="009A2C26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لإستيراد و تصدير البضائع و المنتجات بحريَة </w:t>
            </w:r>
          </w:p>
          <w:p w14:paraId="2454FC8D" w14:textId="77777777" w:rsidR="008539C5" w:rsidRPr="008539C5" w:rsidRDefault="008539C5" w:rsidP="009A2C26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لتسجيل مركبات مرتبطة بالمؤسسة </w:t>
            </w:r>
          </w:p>
          <w:p w14:paraId="4C94E6D6" w14:textId="6FC18698" w:rsidR="008539C5" w:rsidRPr="008539C5" w:rsidRDefault="008539C5" w:rsidP="009A2C26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للتقديم على مناقصات أومشاريع</w:t>
            </w:r>
          </w:p>
          <w:p w14:paraId="0B6B94AF" w14:textId="77777777" w:rsidR="008539C5" w:rsidRPr="008539C5" w:rsidRDefault="008539C5" w:rsidP="009A2C26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لإصدار فواتير رسمية </w:t>
            </w:r>
          </w:p>
          <w:p w14:paraId="434F3894" w14:textId="38B8C113" w:rsidR="008539C5" w:rsidRPr="008539C5" w:rsidRDefault="008539C5" w:rsidP="009A2C26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لتحسين فرص المؤسسة بالحصول  على  قروض/تسهيلات مصرفية، تمويل و دعم  </w:t>
            </w:r>
          </w:p>
          <w:p w14:paraId="5DEB7466" w14:textId="77777777" w:rsidR="008539C5" w:rsidRPr="008539C5" w:rsidRDefault="008539C5" w:rsidP="00AD6DC3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غيره حدد:</w:t>
            </w:r>
          </w:p>
          <w:p w14:paraId="41FAF996" w14:textId="77777777" w:rsidR="008539C5" w:rsidRPr="008539C5" w:rsidRDefault="008539C5" w:rsidP="00AD6DC3">
            <w:pPr>
              <w:pStyle w:val="ListParagraph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1249EA93" w14:textId="77777777" w:rsidR="008539C5" w:rsidRPr="008539C5" w:rsidRDefault="008539C5" w:rsidP="00AD6DC3">
            <w:pPr>
              <w:pStyle w:val="ListParagraph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2B3C77CA" w14:textId="5445BBFE" w:rsidR="008539C5" w:rsidRPr="008539C5" w:rsidRDefault="008539C5" w:rsidP="00AD6DC3">
            <w:pPr>
              <w:pStyle w:val="ListParagraph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4681053F" w14:textId="77777777" w:rsidTr="008539C5">
        <w:tc>
          <w:tcPr>
            <w:tcW w:w="777" w:type="dxa"/>
          </w:tcPr>
          <w:p w14:paraId="03D3C787" w14:textId="4F4B882C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١</w:t>
            </w:r>
          </w:p>
        </w:tc>
        <w:tc>
          <w:tcPr>
            <w:tcW w:w="3609" w:type="dxa"/>
          </w:tcPr>
          <w:p w14:paraId="6E9A43B5" w14:textId="28910A2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في أي قطاع تعمل مؤسستك (لطفاً حدد القطاع بدقة)</w:t>
            </w:r>
          </w:p>
        </w:tc>
        <w:tc>
          <w:tcPr>
            <w:tcW w:w="6827" w:type="dxa"/>
            <w:gridSpan w:val="3"/>
          </w:tcPr>
          <w:p w14:paraId="10E20FB3" w14:textId="49D829C4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زراعة و المحاصيل الزراعية</w:t>
            </w:r>
          </w:p>
          <w:p w14:paraId="04C71461" w14:textId="0FB52C4F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الصناعة الغذائية</w:t>
            </w:r>
          </w:p>
          <w:p w14:paraId="3471802F" w14:textId="2464065B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>المواشي</w:t>
            </w:r>
          </w:p>
          <w:p w14:paraId="2C54A74D" w14:textId="04D1B487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>السياحة البيئية</w:t>
            </w:r>
          </w:p>
          <w:p w14:paraId="7C073FEF" w14:textId="69D21FA5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 التصنيع /الصناعات التحويلية </w:t>
            </w:r>
          </w:p>
          <w:p w14:paraId="3D14F4E7" w14:textId="3E8937CA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بيع بالمفرق</w:t>
            </w:r>
          </w:p>
          <w:p w14:paraId="312E2084" w14:textId="6035890C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بيع بالجملة</w:t>
            </w:r>
          </w:p>
          <w:p w14:paraId="00D7734B" w14:textId="4AEE60BE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بناء</w:t>
            </w:r>
          </w:p>
          <w:p w14:paraId="3602265A" w14:textId="0F037457" w:rsidR="008539C5" w:rsidRPr="008539C5" w:rsidRDefault="008539C5" w:rsidP="00841BB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فنادق و المطاعم</w:t>
            </w:r>
          </w:p>
          <w:p w14:paraId="1292F431" w14:textId="18A07AB0" w:rsidR="008539C5" w:rsidRPr="008539C5" w:rsidRDefault="008539C5" w:rsidP="00C33E4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نقل</w:t>
            </w:r>
          </w:p>
          <w:p w14:paraId="5F8F5E85" w14:textId="602FA9FE" w:rsidR="008539C5" w:rsidRPr="008539C5" w:rsidRDefault="008539C5" w:rsidP="00C33E4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موارد المالية/التأمين</w:t>
            </w:r>
          </w:p>
          <w:p w14:paraId="1F9957BB" w14:textId="3120EA04" w:rsidR="008539C5" w:rsidRPr="008539C5" w:rsidRDefault="008539C5" w:rsidP="00C33E4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lastRenderedPageBreak/>
              <w:t>العقارات/تأجير العقارات</w:t>
            </w:r>
          </w:p>
          <w:p w14:paraId="5702A72A" w14:textId="37A39A3F" w:rsidR="008539C5" w:rsidRPr="008539C5" w:rsidRDefault="008539C5" w:rsidP="00C33E4D">
            <w:pPr>
              <w:pStyle w:val="ListParagraph"/>
              <w:numPr>
                <w:ilvl w:val="0"/>
                <w:numId w:val="7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تعليم</w:t>
            </w:r>
          </w:p>
          <w:p w14:paraId="1A6122CE" w14:textId="7E822429" w:rsidR="008539C5" w:rsidRPr="008539C5" w:rsidRDefault="0059522A" w:rsidP="00C33E4D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ص. الصح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العمل الاجتماعي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  <w:p w14:paraId="5640DF8F" w14:textId="06970295" w:rsidR="008539C5" w:rsidRPr="008539C5" w:rsidRDefault="0059522A" w:rsidP="00C33E4D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ض. الخدم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ت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شخصية</w:t>
            </w:r>
          </w:p>
          <w:p w14:paraId="3BE1EC3F" w14:textId="1F4FCC7B" w:rsidR="008539C5" w:rsidRPr="008539C5" w:rsidRDefault="0059522A" w:rsidP="00C33E4D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ط. تكنولوجي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ا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معلومات (مثلاً برامج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كومبيوتر، البرمجيات حلول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تكنولوجيا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معلومات تصليح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خليوي........)</w:t>
            </w:r>
          </w:p>
          <w:p w14:paraId="3038EFDB" w14:textId="0C758121" w:rsidR="008539C5" w:rsidRPr="008539C5" w:rsidRDefault="0059522A" w:rsidP="0035623D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ع. تسوي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ق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/تسويق رقمي </w:t>
            </w:r>
          </w:p>
          <w:p w14:paraId="0E1CE744" w14:textId="0629497B" w:rsidR="008539C5" w:rsidRPr="008539C5" w:rsidRDefault="008539C5" w:rsidP="00FB431F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غ. غيرها </w:t>
            </w:r>
          </w:p>
          <w:p w14:paraId="7CD471EF" w14:textId="7D23D2EF" w:rsidR="008539C5" w:rsidRPr="008539C5" w:rsidRDefault="008539C5" w:rsidP="00FB431F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6260176E" w14:textId="5FD83977" w:rsidR="008539C5" w:rsidRPr="008539C5" w:rsidRDefault="008539C5" w:rsidP="00FB431F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نشاط /مؤسسة </w:t>
            </w:r>
            <w:r w:rsidR="0059522A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محددة: </w:t>
            </w:r>
            <w:r w:rsidR="0059522A"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_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_________</w:t>
            </w:r>
          </w:p>
          <w:p w14:paraId="4E380E3A" w14:textId="5D3540A6" w:rsidR="008539C5" w:rsidRPr="008539C5" w:rsidRDefault="008539C5" w:rsidP="00FB431F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________________________</w:t>
            </w:r>
          </w:p>
          <w:p w14:paraId="2F246367" w14:textId="22862FBC" w:rsidR="008539C5" w:rsidRPr="008539C5" w:rsidRDefault="008539C5" w:rsidP="00DE2862">
            <w:p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</w:p>
        </w:tc>
      </w:tr>
      <w:tr w:rsidR="008539C5" w:rsidRPr="008539C5" w14:paraId="5C7735D1" w14:textId="77777777" w:rsidTr="008539C5">
        <w:tc>
          <w:tcPr>
            <w:tcW w:w="777" w:type="dxa"/>
          </w:tcPr>
          <w:p w14:paraId="5EB30CD0" w14:textId="5562F63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lastRenderedPageBreak/>
              <w:t>٢٢</w:t>
            </w:r>
          </w:p>
        </w:tc>
        <w:tc>
          <w:tcPr>
            <w:tcW w:w="3609" w:type="dxa"/>
          </w:tcPr>
          <w:p w14:paraId="35CA1D8D" w14:textId="68931D04" w:rsidR="008539C5" w:rsidRPr="008539C5" w:rsidRDefault="0059522A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هل سبق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ن تلقيت أي دعم مالي أو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عيني؟ م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ن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ي جمعية /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ه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)؟</w:t>
            </w:r>
          </w:p>
          <w:p w14:paraId="1495B016" w14:textId="77777777" w:rsidR="008539C5" w:rsidRPr="008539C5" w:rsidRDefault="008539C5" w:rsidP="0035623D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4E7BA687" w14:textId="77777777" w:rsidR="008539C5" w:rsidRPr="008539C5" w:rsidRDefault="008539C5" w:rsidP="0035623D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15FF79FB" w14:textId="4D90FE61" w:rsidR="008539C5" w:rsidRPr="008539C5" w:rsidRDefault="008539C5" w:rsidP="0035623D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  <w:tc>
          <w:tcPr>
            <w:tcW w:w="6827" w:type="dxa"/>
            <w:gridSpan w:val="3"/>
          </w:tcPr>
          <w:p w14:paraId="04F753AD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7BC90D18" w14:textId="77777777" w:rsidTr="008539C5">
        <w:tc>
          <w:tcPr>
            <w:tcW w:w="777" w:type="dxa"/>
          </w:tcPr>
          <w:p w14:paraId="64587EAC" w14:textId="041B482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٣</w:t>
            </w:r>
          </w:p>
        </w:tc>
        <w:tc>
          <w:tcPr>
            <w:tcW w:w="3609" w:type="dxa"/>
          </w:tcPr>
          <w:p w14:paraId="32006DF8" w14:textId="126CE2B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و الشكل الذي ترغب  به لتسجيل مؤسستك ؟</w:t>
            </w:r>
          </w:p>
        </w:tc>
        <w:tc>
          <w:tcPr>
            <w:tcW w:w="6827" w:type="dxa"/>
            <w:gridSpan w:val="3"/>
          </w:tcPr>
          <w:p w14:paraId="4343E3B9" w14:textId="77777777" w:rsidR="008539C5" w:rsidRPr="008539C5" w:rsidRDefault="008539C5" w:rsidP="002A588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تاجر فردي</w:t>
            </w:r>
          </w:p>
          <w:p w14:paraId="58FE6629" w14:textId="77777777" w:rsidR="008539C5" w:rsidRPr="008539C5" w:rsidRDefault="008539C5" w:rsidP="002A588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مؤسسة تجارية </w:t>
            </w:r>
          </w:p>
          <w:p w14:paraId="5E171CFD" w14:textId="19E4C11D" w:rsidR="008539C5" w:rsidRPr="008539C5" w:rsidRDefault="008539C5" w:rsidP="002A588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شراكة /شركة تضامن</w:t>
            </w:r>
          </w:p>
          <w:p w14:paraId="308C0DD4" w14:textId="77777777" w:rsidR="008539C5" w:rsidRPr="008539C5" w:rsidRDefault="008539C5" w:rsidP="002A588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شركة تجارية</w:t>
            </w:r>
          </w:p>
          <w:p w14:paraId="43A2C8BD" w14:textId="4E78328D" w:rsidR="008539C5" w:rsidRPr="008539C5" w:rsidRDefault="0059522A" w:rsidP="002A588B">
            <w:pPr>
              <w:pStyle w:val="ListParagraph"/>
              <w:numPr>
                <w:ilvl w:val="0"/>
                <w:numId w:val="8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غيره، حدد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:</w:t>
            </w:r>
          </w:p>
          <w:p w14:paraId="558782A2" w14:textId="647DA7FF" w:rsidR="008539C5" w:rsidRPr="008539C5" w:rsidRDefault="008539C5" w:rsidP="002A588B">
            <w:pPr>
              <w:pStyle w:val="ListParagraph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77FD9272" w14:textId="77777777" w:rsidTr="008539C5">
        <w:tc>
          <w:tcPr>
            <w:tcW w:w="777" w:type="dxa"/>
          </w:tcPr>
          <w:p w14:paraId="6B084C4D" w14:textId="454E3068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٤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أ</w:t>
            </w:r>
          </w:p>
        </w:tc>
        <w:tc>
          <w:tcPr>
            <w:tcW w:w="3609" w:type="dxa"/>
          </w:tcPr>
          <w:p w14:paraId="3864061B" w14:textId="4192979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ستكون قادراً على تسليم كل المستندات المطلوبة لتسجيل مؤسستك إلى فريق 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 xml:space="preserve">كونسورن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ضمن مهلة معقولة؟ </w:t>
            </w:r>
          </w:p>
        </w:tc>
        <w:tc>
          <w:tcPr>
            <w:tcW w:w="6827" w:type="dxa"/>
            <w:gridSpan w:val="3"/>
          </w:tcPr>
          <w:p w14:paraId="764D1CF1" w14:textId="68E58FCC" w:rsidR="008539C5" w:rsidRPr="008539C5" w:rsidRDefault="00FF2624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نع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م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، أملك جميع المستندات اللازمة للتسجيل</w:t>
            </w:r>
          </w:p>
          <w:p w14:paraId="7F02136C" w14:textId="652F5464" w:rsidR="008539C5" w:rsidRPr="008539C5" w:rsidRDefault="00FF2624" w:rsidP="0023031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أحت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ج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بعض الوقت للحصول على مستنداتي (ليس أكثر من أسبوعين)</w:t>
            </w:r>
          </w:p>
          <w:p w14:paraId="4297E130" w14:textId="3E8EBF17" w:rsidR="008539C5" w:rsidRPr="008539C5" w:rsidRDefault="00FF2624" w:rsidP="00264A78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. المستند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ت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ليست صالحة للتسجيل </w:t>
            </w:r>
          </w:p>
          <w:p w14:paraId="704B1571" w14:textId="11798C25" w:rsidR="008539C5" w:rsidRPr="008539C5" w:rsidRDefault="008539C5" w:rsidP="00230312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1A6ED95C" w14:textId="77777777" w:rsidTr="008539C5">
        <w:tc>
          <w:tcPr>
            <w:tcW w:w="777" w:type="dxa"/>
          </w:tcPr>
          <w:p w14:paraId="55E827DC" w14:textId="65C0DF7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٤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ب</w:t>
            </w:r>
          </w:p>
        </w:tc>
        <w:tc>
          <w:tcPr>
            <w:tcW w:w="3609" w:type="dxa"/>
          </w:tcPr>
          <w:p w14:paraId="464DF3EB" w14:textId="0B35A77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هل ستكون قادراً على الذهاب إلى السجل التجاري ووزارة المالية  لمعاملة التسجيل بمساعدة فريق كونسورن</w:t>
            </w:r>
          </w:p>
        </w:tc>
        <w:tc>
          <w:tcPr>
            <w:tcW w:w="6827" w:type="dxa"/>
            <w:gridSpan w:val="3"/>
          </w:tcPr>
          <w:p w14:paraId="24F5E717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نعم </w:t>
            </w:r>
          </w:p>
          <w:p w14:paraId="41A0D078" w14:textId="77777777" w:rsidR="008539C5" w:rsidRPr="008539C5" w:rsidRDefault="008539C5" w:rsidP="00CD607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379365C6" w14:textId="5D00AC24" w:rsidR="008539C5" w:rsidRPr="008539C5" w:rsidRDefault="008539C5" w:rsidP="00CD607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كلا</w:t>
            </w:r>
          </w:p>
        </w:tc>
      </w:tr>
      <w:tr w:rsidR="008539C5" w:rsidRPr="008539C5" w14:paraId="20AA0918" w14:textId="77777777" w:rsidTr="008539C5">
        <w:tc>
          <w:tcPr>
            <w:tcW w:w="777" w:type="dxa"/>
          </w:tcPr>
          <w:p w14:paraId="29955293" w14:textId="57F563EB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٥</w:t>
            </w:r>
          </w:p>
        </w:tc>
        <w:tc>
          <w:tcPr>
            <w:tcW w:w="3609" w:type="dxa"/>
          </w:tcPr>
          <w:p w14:paraId="608D9510" w14:textId="5CA74606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هل لديم محامٍ للمؤسسة (إطلع على سند التوكيل)</w:t>
            </w:r>
          </w:p>
        </w:tc>
        <w:tc>
          <w:tcPr>
            <w:tcW w:w="6827" w:type="dxa"/>
            <w:gridSpan w:val="3"/>
          </w:tcPr>
          <w:p w14:paraId="4B2A93F8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نعم </w:t>
            </w:r>
          </w:p>
          <w:p w14:paraId="329C617A" w14:textId="1491DF57" w:rsidR="008539C5" w:rsidRPr="008539C5" w:rsidRDefault="008539C5" w:rsidP="00264A78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كلا </w:t>
            </w:r>
          </w:p>
        </w:tc>
      </w:tr>
      <w:tr w:rsidR="008539C5" w:rsidRPr="008539C5" w14:paraId="1BBB7773" w14:textId="77777777" w:rsidTr="008539C5">
        <w:tc>
          <w:tcPr>
            <w:tcW w:w="777" w:type="dxa"/>
          </w:tcPr>
          <w:p w14:paraId="362BA919" w14:textId="364CFBE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٦</w:t>
            </w:r>
          </w:p>
        </w:tc>
        <w:tc>
          <w:tcPr>
            <w:tcW w:w="3609" w:type="dxa"/>
          </w:tcPr>
          <w:p w14:paraId="4402F395" w14:textId="0BDD7D2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ن هم أبرز المشترين /المستهلكين للبضائع/الخدمات التي تنتجها</w:t>
            </w:r>
          </w:p>
        </w:tc>
        <w:tc>
          <w:tcPr>
            <w:tcW w:w="6827" w:type="dxa"/>
            <w:gridSpan w:val="3"/>
          </w:tcPr>
          <w:p w14:paraId="2D7A3A20" w14:textId="0BC6168B" w:rsidR="008539C5" w:rsidRPr="008539C5" w:rsidRDefault="00453981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أفر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د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و عائلات</w:t>
            </w:r>
          </w:p>
          <w:p w14:paraId="01FE3256" w14:textId="18E9937F" w:rsidR="008539C5" w:rsidRPr="008539C5" w:rsidRDefault="00453981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مؤسس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ت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صغيرة /تجار</w:t>
            </w:r>
          </w:p>
          <w:p w14:paraId="6A67E6C5" w14:textId="0D75CB11" w:rsidR="008539C5" w:rsidRPr="008539C5" w:rsidRDefault="00453981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ت. مؤسس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ت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كبيرة</w:t>
            </w:r>
          </w:p>
          <w:p w14:paraId="63841C5D" w14:textId="1D85C0E2" w:rsidR="008539C5" w:rsidRPr="008539C5" w:rsidRDefault="00453981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ث. تصدي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ر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في السوق العالمي</w:t>
            </w:r>
          </w:p>
          <w:p w14:paraId="55CB25C9" w14:textId="299DAC3B" w:rsidR="008539C5" w:rsidRPr="008539C5" w:rsidRDefault="00453981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. وكال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ت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/</w:t>
            </w:r>
            <w:r w:rsidR="008539C5" w:rsidRPr="008539C5">
              <w:rPr>
                <w:sz w:val="24"/>
                <w:szCs w:val="24"/>
                <w:rtl/>
              </w:rPr>
              <w:t xml:space="preserve"> </w:t>
            </w:r>
            <w:r w:rsidR="008539C5"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مؤسسات</w:t>
            </w:r>
            <w:r w:rsidR="008539C5"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 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حكومية </w:t>
            </w:r>
          </w:p>
          <w:p w14:paraId="36A0FC54" w14:textId="68DD9392" w:rsidR="008539C5" w:rsidRPr="008539C5" w:rsidRDefault="00453981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ح. جمعيا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ت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غير حكومية </w:t>
            </w:r>
          </w:p>
          <w:p w14:paraId="55E8F115" w14:textId="558AB52B" w:rsidR="008539C5" w:rsidRPr="008539C5" w:rsidRDefault="00453981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خ. غيره حدد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:</w:t>
            </w:r>
          </w:p>
          <w:p w14:paraId="40476A41" w14:textId="11C1E06B" w:rsidR="008539C5" w:rsidRPr="008539C5" w:rsidRDefault="008539C5" w:rsidP="008606DB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2DC7764C" w14:textId="77777777" w:rsidTr="008539C5">
        <w:tc>
          <w:tcPr>
            <w:tcW w:w="777" w:type="dxa"/>
          </w:tcPr>
          <w:p w14:paraId="01E24768" w14:textId="433562AB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٧</w:t>
            </w:r>
          </w:p>
        </w:tc>
        <w:tc>
          <w:tcPr>
            <w:tcW w:w="3609" w:type="dxa"/>
          </w:tcPr>
          <w:p w14:paraId="60D9FEFA" w14:textId="3A95FC5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ي التحديات التي تعيق تطور مؤسستك/عملك</w:t>
            </w:r>
          </w:p>
        </w:tc>
        <w:tc>
          <w:tcPr>
            <w:tcW w:w="6827" w:type="dxa"/>
            <w:gridSpan w:val="3"/>
          </w:tcPr>
          <w:p w14:paraId="26179E62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467B31" w:rsidRPr="008539C5" w14:paraId="0205D668" w14:textId="77777777" w:rsidTr="00467B31">
        <w:trPr>
          <w:trHeight w:val="368"/>
        </w:trPr>
        <w:tc>
          <w:tcPr>
            <w:tcW w:w="11213" w:type="dxa"/>
            <w:gridSpan w:val="5"/>
            <w:shd w:val="clear" w:color="auto" w:fill="AEAAAA" w:themeFill="background2" w:themeFillShade="BF"/>
          </w:tcPr>
          <w:p w14:paraId="5B9EEB23" w14:textId="6D7A632E" w:rsidR="00467B31" w:rsidRPr="00467B31" w:rsidRDefault="00467B31" w:rsidP="00467B31">
            <w:pPr>
              <w:tabs>
                <w:tab w:val="right" w:pos="7422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LB"/>
              </w:rPr>
            </w:pPr>
            <w:r w:rsidRPr="00467B3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معلومات عن التوظيف/العمل في المؤسسة</w:t>
            </w:r>
          </w:p>
        </w:tc>
      </w:tr>
      <w:tr w:rsidR="008539C5" w:rsidRPr="008539C5" w14:paraId="6A4F1125" w14:textId="77777777" w:rsidTr="008539C5">
        <w:tc>
          <w:tcPr>
            <w:tcW w:w="777" w:type="dxa"/>
          </w:tcPr>
          <w:p w14:paraId="34FEF367" w14:textId="5813D5D9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٨</w:t>
            </w:r>
          </w:p>
        </w:tc>
        <w:tc>
          <w:tcPr>
            <w:tcW w:w="3609" w:type="dxa"/>
          </w:tcPr>
          <w:p w14:paraId="33CC82EC" w14:textId="13B8147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كم مستخدم /عامل يعل لديك حالياً؟</w:t>
            </w:r>
          </w:p>
        </w:tc>
        <w:tc>
          <w:tcPr>
            <w:tcW w:w="6827" w:type="dxa"/>
            <w:gridSpan w:val="3"/>
          </w:tcPr>
          <w:p w14:paraId="5DDBBEF6" w14:textId="5AEFB476" w:rsidR="008539C5" w:rsidRPr="008539C5" w:rsidRDefault="008539C5" w:rsidP="00814C1C">
            <w:pPr>
              <w:pStyle w:val="ListParagraph"/>
              <w:numPr>
                <w:ilvl w:val="0"/>
                <w:numId w:val="9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 لا واحد</w:t>
            </w:r>
          </w:p>
          <w:p w14:paraId="58C75338" w14:textId="64899014" w:rsidR="008539C5" w:rsidRPr="008539C5" w:rsidRDefault="008539C5" w:rsidP="006813FF">
            <w:pPr>
              <w:pStyle w:val="ListParagraph"/>
              <w:numPr>
                <w:ilvl w:val="0"/>
                <w:numId w:val="9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-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</w:t>
            </w:r>
          </w:p>
          <w:p w14:paraId="013C29E3" w14:textId="257BFA67" w:rsidR="008539C5" w:rsidRPr="008539C5" w:rsidRDefault="008539C5" w:rsidP="00814C1C">
            <w:pPr>
              <w:pStyle w:val="ListParagraph"/>
              <w:numPr>
                <w:ilvl w:val="0"/>
                <w:numId w:val="9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أكثر من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٢</w:t>
            </w:r>
          </w:p>
          <w:p w14:paraId="47C773AC" w14:textId="25E1ADF8" w:rsidR="008539C5" w:rsidRPr="008539C5" w:rsidRDefault="008539C5" w:rsidP="00814C1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63240F2B" w14:textId="77777777" w:rsidTr="008539C5">
        <w:tc>
          <w:tcPr>
            <w:tcW w:w="777" w:type="dxa"/>
          </w:tcPr>
          <w:p w14:paraId="7651BB0A" w14:textId="35585E8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lastRenderedPageBreak/>
              <w:t>٢٩</w:t>
            </w:r>
          </w:p>
        </w:tc>
        <w:tc>
          <w:tcPr>
            <w:tcW w:w="3609" w:type="dxa"/>
          </w:tcPr>
          <w:p w14:paraId="3B350D24" w14:textId="1AD6F8BC" w:rsidR="008539C5" w:rsidRPr="008539C5" w:rsidRDefault="008773B4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إسم كل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منهم /مدة توظيفه</w:t>
            </w:r>
          </w:p>
          <w:p w14:paraId="01C8D297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0A2CD671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38815F7A" w14:textId="10438AB4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  <w:tc>
          <w:tcPr>
            <w:tcW w:w="6827" w:type="dxa"/>
            <w:gridSpan w:val="3"/>
          </w:tcPr>
          <w:p w14:paraId="56389413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077A1F79" w14:textId="77777777" w:rsidTr="008539C5">
        <w:tc>
          <w:tcPr>
            <w:tcW w:w="777" w:type="dxa"/>
          </w:tcPr>
          <w:p w14:paraId="7966D409" w14:textId="0ED1D14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٠</w:t>
            </w:r>
          </w:p>
        </w:tc>
        <w:tc>
          <w:tcPr>
            <w:tcW w:w="3609" w:type="dxa"/>
          </w:tcPr>
          <w:p w14:paraId="78E1614A" w14:textId="306D639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حدد نوع عقود توظيفهم </w:t>
            </w:r>
          </w:p>
        </w:tc>
        <w:tc>
          <w:tcPr>
            <w:tcW w:w="6827" w:type="dxa"/>
            <w:gridSpan w:val="3"/>
          </w:tcPr>
          <w:p w14:paraId="2CCD9126" w14:textId="77777777" w:rsidR="008539C5" w:rsidRPr="008539C5" w:rsidRDefault="008539C5" w:rsidP="00AB5450">
            <w:pPr>
              <w:pStyle w:val="ListParagraph"/>
              <w:numPr>
                <w:ilvl w:val="0"/>
                <w:numId w:val="10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دوام كامل</w:t>
            </w:r>
          </w:p>
          <w:p w14:paraId="5EFD2684" w14:textId="77777777" w:rsidR="008539C5" w:rsidRPr="008539C5" w:rsidRDefault="008539C5" w:rsidP="00AB5450">
            <w:pPr>
              <w:pStyle w:val="ListParagraph"/>
              <w:numPr>
                <w:ilvl w:val="0"/>
                <w:numId w:val="10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دوام جزئي</w:t>
            </w:r>
          </w:p>
          <w:p w14:paraId="146BDE47" w14:textId="77777777" w:rsidR="008539C5" w:rsidRPr="008539C5" w:rsidRDefault="008539C5" w:rsidP="00AB5450">
            <w:pPr>
              <w:pStyle w:val="ListParagraph"/>
              <w:numPr>
                <w:ilvl w:val="0"/>
                <w:numId w:val="10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عمال موسميين</w:t>
            </w:r>
          </w:p>
          <w:p w14:paraId="1B09705E" w14:textId="77777777" w:rsidR="008539C5" w:rsidRPr="008539C5" w:rsidRDefault="008539C5" w:rsidP="00AB5450">
            <w:pPr>
              <w:pStyle w:val="ListParagraph"/>
              <w:numPr>
                <w:ilvl w:val="0"/>
                <w:numId w:val="10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عامل يومي/على الساعة </w:t>
            </w:r>
          </w:p>
          <w:p w14:paraId="1A991E6F" w14:textId="008129BC" w:rsidR="008539C5" w:rsidRPr="008539C5" w:rsidRDefault="008773B4" w:rsidP="00AB5450">
            <w:pPr>
              <w:pStyle w:val="ListParagraph"/>
              <w:numPr>
                <w:ilvl w:val="0"/>
                <w:numId w:val="10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غيره، حدد</w:t>
            </w:r>
          </w:p>
          <w:p w14:paraId="1111272F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795E562E" w14:textId="58CB79EC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6D6889BE" w14:textId="77777777" w:rsidTr="008539C5">
        <w:tc>
          <w:tcPr>
            <w:tcW w:w="777" w:type="dxa"/>
          </w:tcPr>
          <w:p w14:paraId="7316173B" w14:textId="03F903A9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١</w:t>
            </w:r>
          </w:p>
        </w:tc>
        <w:tc>
          <w:tcPr>
            <w:tcW w:w="3609" w:type="dxa"/>
          </w:tcPr>
          <w:p w14:paraId="31862E11" w14:textId="02B5FFF5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هل يعملون بشكل رسمي</w:t>
            </w:r>
          </w:p>
        </w:tc>
        <w:tc>
          <w:tcPr>
            <w:tcW w:w="6827" w:type="dxa"/>
            <w:gridSpan w:val="3"/>
          </w:tcPr>
          <w:p w14:paraId="6845585F" w14:textId="5A18DE62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-نعم </w:t>
            </w:r>
          </w:p>
          <w:p w14:paraId="433AA944" w14:textId="07184B2B" w:rsidR="008539C5" w:rsidRPr="008539C5" w:rsidRDefault="008539C5" w:rsidP="00AB545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-كلا </w:t>
            </w:r>
          </w:p>
          <w:p w14:paraId="03A210EE" w14:textId="4A0863DF" w:rsidR="008539C5" w:rsidRPr="008539C5" w:rsidRDefault="008539C5" w:rsidP="00AB545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-إذا نعم إقرأعلى الأقل عقد توظيف واحد</w:t>
            </w:r>
          </w:p>
        </w:tc>
      </w:tr>
      <w:tr w:rsidR="008539C5" w:rsidRPr="008539C5" w14:paraId="1016EC6D" w14:textId="77777777" w:rsidTr="008539C5">
        <w:tc>
          <w:tcPr>
            <w:tcW w:w="777" w:type="dxa"/>
          </w:tcPr>
          <w:p w14:paraId="5E792739" w14:textId="1DC43C5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٢</w:t>
            </w:r>
          </w:p>
        </w:tc>
        <w:tc>
          <w:tcPr>
            <w:tcW w:w="3609" w:type="dxa"/>
          </w:tcPr>
          <w:p w14:paraId="36E61678" w14:textId="616CD5D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كم </w:t>
            </w:r>
            <w:r w:rsidR="008773B4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ن العمال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الذكور/الإناث</w:t>
            </w:r>
          </w:p>
          <w:p w14:paraId="68E29071" w14:textId="56FB3669" w:rsidR="008539C5" w:rsidRPr="008539C5" w:rsidRDefault="008539C5" w:rsidP="00AB5450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 يعملون لديك؟</w:t>
            </w:r>
          </w:p>
        </w:tc>
        <w:tc>
          <w:tcPr>
            <w:tcW w:w="6827" w:type="dxa"/>
            <w:gridSpan w:val="3"/>
          </w:tcPr>
          <w:p w14:paraId="01E29100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ذكور:</w:t>
            </w:r>
          </w:p>
          <w:p w14:paraId="56CC3DFA" w14:textId="14B01149" w:rsidR="008539C5" w:rsidRPr="008539C5" w:rsidRDefault="008539C5" w:rsidP="00EE5093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إناث:</w:t>
            </w:r>
          </w:p>
        </w:tc>
      </w:tr>
      <w:tr w:rsidR="008539C5" w:rsidRPr="008539C5" w14:paraId="155A3B56" w14:textId="77777777" w:rsidTr="008539C5">
        <w:tc>
          <w:tcPr>
            <w:tcW w:w="777" w:type="dxa"/>
          </w:tcPr>
          <w:p w14:paraId="5A78CC7D" w14:textId="0209B8D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٣</w:t>
            </w:r>
          </w:p>
        </w:tc>
        <w:tc>
          <w:tcPr>
            <w:tcW w:w="3609" w:type="dxa"/>
          </w:tcPr>
          <w:p w14:paraId="6749CEC5" w14:textId="0267089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جنسيات العمال في المؤسسة </w:t>
            </w:r>
          </w:p>
        </w:tc>
        <w:tc>
          <w:tcPr>
            <w:tcW w:w="6827" w:type="dxa"/>
            <w:gridSpan w:val="3"/>
          </w:tcPr>
          <w:p w14:paraId="553B6716" w14:textId="77777777" w:rsidR="008539C5" w:rsidRPr="008539C5" w:rsidRDefault="008539C5" w:rsidP="00EE5093">
            <w:pPr>
              <w:pStyle w:val="ListParagraph"/>
              <w:numPr>
                <w:ilvl w:val="0"/>
                <w:numId w:val="11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لبناني:</w:t>
            </w:r>
          </w:p>
          <w:p w14:paraId="32CF14F9" w14:textId="77777777" w:rsidR="008539C5" w:rsidRPr="008539C5" w:rsidRDefault="008539C5" w:rsidP="00EE5093">
            <w:pPr>
              <w:pStyle w:val="ListParagraph"/>
              <w:numPr>
                <w:ilvl w:val="0"/>
                <w:numId w:val="11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سوري:</w:t>
            </w:r>
          </w:p>
          <w:p w14:paraId="158E42F8" w14:textId="76467F74" w:rsidR="008539C5" w:rsidRPr="008539C5" w:rsidRDefault="008539C5" w:rsidP="00EE5093">
            <w:pPr>
              <w:pStyle w:val="ListParagraph"/>
              <w:numPr>
                <w:ilvl w:val="0"/>
                <w:numId w:val="11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فلسطيني</w:t>
            </w:r>
          </w:p>
        </w:tc>
      </w:tr>
      <w:tr w:rsidR="008539C5" w:rsidRPr="008539C5" w14:paraId="00269A75" w14:textId="77777777" w:rsidTr="008539C5">
        <w:tc>
          <w:tcPr>
            <w:tcW w:w="777" w:type="dxa"/>
          </w:tcPr>
          <w:p w14:paraId="41A30664" w14:textId="1BACE90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٤</w:t>
            </w:r>
          </w:p>
        </w:tc>
        <w:tc>
          <w:tcPr>
            <w:tcW w:w="3609" w:type="dxa"/>
          </w:tcPr>
          <w:p w14:paraId="2639145B" w14:textId="45C27F59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هل لديك القدرة /النية لتعيين عدد أكبر من الموظفين  في حال تطو عملك</w:t>
            </w:r>
          </w:p>
        </w:tc>
        <w:tc>
          <w:tcPr>
            <w:tcW w:w="6827" w:type="dxa"/>
            <w:gridSpan w:val="3"/>
          </w:tcPr>
          <w:p w14:paraId="28C3286F" w14:textId="7F26A929" w:rsidR="008539C5" w:rsidRPr="008539C5" w:rsidRDefault="008539C5" w:rsidP="00CF5A4C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نعم (أجب على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٥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.أ </w:t>
            </w:r>
            <w:r w:rsidR="008773B4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</w:t>
            </w:r>
            <w:bookmarkStart w:id="0" w:name="_GoBack"/>
            <w:bookmarkEnd w:id="0"/>
            <w:r w:rsidR="008773B4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٣٥. </w:t>
            </w:r>
            <w:r w:rsidR="008773B4"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ب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)</w:t>
            </w:r>
          </w:p>
          <w:p w14:paraId="392BE32F" w14:textId="07D82D6F" w:rsidR="008539C5" w:rsidRPr="008539C5" w:rsidRDefault="008539C5" w:rsidP="00CF5A4C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كلا </w:t>
            </w:r>
          </w:p>
          <w:p w14:paraId="76CE9B5B" w14:textId="313917D5" w:rsidR="008539C5" w:rsidRPr="008539C5" w:rsidRDefault="008539C5" w:rsidP="00CF5A4C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ربما </w:t>
            </w:r>
          </w:p>
        </w:tc>
      </w:tr>
      <w:tr w:rsidR="008539C5" w:rsidRPr="008539C5" w14:paraId="0EC63277" w14:textId="77777777" w:rsidTr="008539C5">
        <w:tc>
          <w:tcPr>
            <w:tcW w:w="777" w:type="dxa"/>
          </w:tcPr>
          <w:p w14:paraId="6400225D" w14:textId="7C8C462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٥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أ</w:t>
            </w:r>
          </w:p>
        </w:tc>
        <w:tc>
          <w:tcPr>
            <w:tcW w:w="3609" w:type="dxa"/>
          </w:tcPr>
          <w:p w14:paraId="74333BE6" w14:textId="519C4D0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إستناداً إلى ماذا لديك مثل هكذا خطة/طاقة مقدرة ؟</w:t>
            </w:r>
          </w:p>
        </w:tc>
        <w:tc>
          <w:tcPr>
            <w:tcW w:w="6827" w:type="dxa"/>
            <w:gridSpan w:val="3"/>
          </w:tcPr>
          <w:p w14:paraId="6DB1E3AE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16EFDB6E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4862A173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334C5440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6C8DE747" w14:textId="0AD89EAF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150D4CB7" w14:textId="77777777" w:rsidTr="008539C5">
        <w:tc>
          <w:tcPr>
            <w:tcW w:w="777" w:type="dxa"/>
          </w:tcPr>
          <w:p w14:paraId="648AAEF5" w14:textId="0A5FADF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٥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.ب</w:t>
            </w:r>
          </w:p>
        </w:tc>
        <w:tc>
          <w:tcPr>
            <w:tcW w:w="3609" w:type="dxa"/>
          </w:tcPr>
          <w:p w14:paraId="3766E1E5" w14:textId="1E09421B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و العدد &amp;الجنسية للاشخاص الذين ستوظفهم و ما هي الأسباب وراء ذلك؟</w:t>
            </w:r>
          </w:p>
        </w:tc>
        <w:tc>
          <w:tcPr>
            <w:tcW w:w="6827" w:type="dxa"/>
            <w:gridSpan w:val="3"/>
          </w:tcPr>
          <w:p w14:paraId="0CA043DE" w14:textId="4B2DE221" w:rsidR="008539C5" w:rsidRPr="008539C5" w:rsidRDefault="008539C5" w:rsidP="006813FF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عدد:</w:t>
            </w:r>
          </w:p>
          <w:p w14:paraId="08F31A27" w14:textId="1963AAAA" w:rsidR="008539C5" w:rsidRPr="008539C5" w:rsidRDefault="008539C5" w:rsidP="006813FF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جنسية :</w:t>
            </w:r>
          </w:p>
          <w:p w14:paraId="1F9700D8" w14:textId="77777777" w:rsidR="008539C5" w:rsidRPr="008539C5" w:rsidRDefault="008539C5" w:rsidP="006813FF">
            <w:pPr>
              <w:bidi/>
              <w:ind w:left="360"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</w:p>
          <w:p w14:paraId="3C090619" w14:textId="77777777" w:rsidR="008539C5" w:rsidRPr="008539C5" w:rsidRDefault="008539C5" w:rsidP="006813FF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أسباب :</w:t>
            </w:r>
          </w:p>
          <w:p w14:paraId="67B44244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1F0165DE" w14:textId="77777777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00F4CF75" w14:textId="095F104F" w:rsidR="008539C5" w:rsidRPr="008539C5" w:rsidRDefault="008539C5" w:rsidP="006813F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467B31" w:rsidRPr="008539C5" w14:paraId="5028EFEE" w14:textId="77777777" w:rsidTr="00935036">
        <w:tc>
          <w:tcPr>
            <w:tcW w:w="11213" w:type="dxa"/>
            <w:gridSpan w:val="5"/>
          </w:tcPr>
          <w:p w14:paraId="7271ED63" w14:textId="1FD753BA" w:rsidR="00467B31" w:rsidRPr="00467B31" w:rsidRDefault="00467B31" w:rsidP="00467B31">
            <w:pPr>
              <w:tabs>
                <w:tab w:val="right" w:pos="7422"/>
              </w:tabs>
              <w:bidi/>
              <w:jc w:val="center"/>
              <w:rPr>
                <w:rFonts w:asciiTheme="majorBidi" w:hAnsiTheme="majorBidi" w:cstheme="majorBidi"/>
                <w:b/>
                <w:bCs/>
                <w:color w:val="808080" w:themeColor="background1" w:themeShade="80"/>
                <w:sz w:val="24"/>
                <w:szCs w:val="24"/>
                <w:rtl/>
                <w:lang w:bidi="ar-LB"/>
              </w:rPr>
            </w:pPr>
            <w:r w:rsidRPr="00467B31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  <w:lang w:bidi="ar-LB"/>
              </w:rPr>
              <w:t>شروط العمل اللائق</w:t>
            </w:r>
          </w:p>
        </w:tc>
      </w:tr>
      <w:tr w:rsidR="008539C5" w:rsidRPr="008539C5" w14:paraId="0C094CE6" w14:textId="77777777" w:rsidTr="008539C5">
        <w:tc>
          <w:tcPr>
            <w:tcW w:w="777" w:type="dxa"/>
          </w:tcPr>
          <w:p w14:paraId="4D8967A2" w14:textId="2E4AE66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٦</w:t>
            </w:r>
          </w:p>
        </w:tc>
        <w:tc>
          <w:tcPr>
            <w:tcW w:w="3609" w:type="dxa"/>
          </w:tcPr>
          <w:p w14:paraId="2B599A74" w14:textId="12B97D4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حدد عمر العمال لديك (إختر </w:t>
            </w: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u w:val="single"/>
                <w:rtl/>
                <w:lang w:bidi="ar-LB"/>
              </w:rPr>
              <w:t>ما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ينطبق)</w:t>
            </w:r>
          </w:p>
        </w:tc>
        <w:tc>
          <w:tcPr>
            <w:tcW w:w="6827" w:type="dxa"/>
            <w:gridSpan w:val="3"/>
          </w:tcPr>
          <w:p w14:paraId="6862ED47" w14:textId="3D3250C2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أ. أقل من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٥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سنة </w:t>
            </w:r>
          </w:p>
          <w:p w14:paraId="1182352B" w14:textId="1EEE4C3D" w:rsidR="008539C5" w:rsidRPr="008539C5" w:rsidRDefault="008539C5" w:rsidP="00623A50">
            <w:pPr>
              <w:bidi/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ب. بين 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١٥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>و</w:t>
            </w:r>
            <w:r w:rsidRPr="008539C5">
              <w:rPr>
                <w:rFonts w:ascii="Times New Roman" w:hAnsi="Times New Roman" w:cs="Times New Roman"/>
                <w:sz w:val="24"/>
                <w:szCs w:val="24"/>
                <w:rtl/>
                <w:lang w:bidi="ar-LB"/>
              </w:rPr>
              <w:t>٢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 سنة </w:t>
            </w:r>
          </w:p>
          <w:p w14:paraId="7CD3B48D" w14:textId="37EFCF2F" w:rsidR="008539C5" w:rsidRPr="008539C5" w:rsidRDefault="008539C5" w:rsidP="0088660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ت. بين 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٢٥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و </w:t>
            </w:r>
            <w:r w:rsidRPr="008539C5">
              <w:rPr>
                <w:rFonts w:ascii="Times New Roman" w:hAnsi="Times New Roman" w:cs="Times New Roman"/>
                <w:sz w:val="24"/>
                <w:szCs w:val="24"/>
                <w:rtl/>
                <w:lang w:bidi="ar-LB"/>
              </w:rPr>
              <w:t>٦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٠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سنة </w:t>
            </w:r>
          </w:p>
          <w:p w14:paraId="05EC00B0" w14:textId="2B05D91C" w:rsidR="008539C5" w:rsidRPr="008539C5" w:rsidRDefault="008539C5" w:rsidP="0088660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ث.أكثر من 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٦٠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سنة/كبار السن </w:t>
            </w:r>
          </w:p>
          <w:p w14:paraId="27871D7F" w14:textId="0A58697E" w:rsidR="008539C5" w:rsidRPr="008539C5" w:rsidRDefault="008539C5" w:rsidP="0088660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34DB617B" w14:textId="77777777" w:rsidTr="008539C5">
        <w:tc>
          <w:tcPr>
            <w:tcW w:w="777" w:type="dxa"/>
          </w:tcPr>
          <w:p w14:paraId="5BD7C06F" w14:textId="424B0951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٧</w:t>
            </w:r>
          </w:p>
        </w:tc>
        <w:tc>
          <w:tcPr>
            <w:tcW w:w="3609" w:type="dxa"/>
          </w:tcPr>
          <w:p w14:paraId="7EFE5AF5" w14:textId="3088B542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توظف أشخصاً من ذوي الإحتياجات الخاصة أو مقدمي رعاية لهؤلاء الأشخاص </w:t>
            </w:r>
          </w:p>
        </w:tc>
        <w:tc>
          <w:tcPr>
            <w:tcW w:w="6827" w:type="dxa"/>
            <w:gridSpan w:val="3"/>
          </w:tcPr>
          <w:p w14:paraId="27A8911B" w14:textId="510E8338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نعم </w:t>
            </w:r>
          </w:p>
          <w:p w14:paraId="34CCED89" w14:textId="77777777" w:rsidR="008539C5" w:rsidRPr="008539C5" w:rsidRDefault="008539C5" w:rsidP="005E7818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7EF453C6" w14:textId="0D2B4BFB" w:rsidR="008539C5" w:rsidRPr="008539C5" w:rsidRDefault="008539C5" w:rsidP="005E7818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كلا </w:t>
            </w:r>
          </w:p>
        </w:tc>
      </w:tr>
      <w:tr w:rsidR="008539C5" w:rsidRPr="008539C5" w14:paraId="2F73E23F" w14:textId="77777777" w:rsidTr="008539C5">
        <w:tc>
          <w:tcPr>
            <w:tcW w:w="777" w:type="dxa"/>
          </w:tcPr>
          <w:p w14:paraId="5F378466" w14:textId="6D73A97A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٣٨</w:t>
            </w:r>
          </w:p>
        </w:tc>
        <w:tc>
          <w:tcPr>
            <w:tcW w:w="3609" w:type="dxa"/>
          </w:tcPr>
          <w:p w14:paraId="6FDF194A" w14:textId="2DAFE0BC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إذا كنت توظف عمال تحت سن ال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١٧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سنة ،ما هو نوع العمل الذين يقومون به ؟</w:t>
            </w:r>
          </w:p>
        </w:tc>
        <w:tc>
          <w:tcPr>
            <w:tcW w:w="6827" w:type="dxa"/>
            <w:gridSpan w:val="3"/>
          </w:tcPr>
          <w:p w14:paraId="5CDA1CB9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63FED96C" w14:textId="77777777" w:rsidTr="008539C5">
        <w:tc>
          <w:tcPr>
            <w:tcW w:w="777" w:type="dxa"/>
          </w:tcPr>
          <w:p w14:paraId="0BBB506C" w14:textId="11295AF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lastRenderedPageBreak/>
              <w:t>٣٩</w:t>
            </w:r>
          </w:p>
        </w:tc>
        <w:tc>
          <w:tcPr>
            <w:tcW w:w="3609" w:type="dxa"/>
          </w:tcPr>
          <w:p w14:paraId="2C09084A" w14:textId="63F3D462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و عدد أيام العمل أسبوعياً في مؤسستك؟</w:t>
            </w:r>
          </w:p>
        </w:tc>
        <w:tc>
          <w:tcPr>
            <w:tcW w:w="6827" w:type="dxa"/>
            <w:gridSpan w:val="3"/>
          </w:tcPr>
          <w:p w14:paraId="62E22091" w14:textId="06F6CB5F" w:rsidR="008539C5" w:rsidRPr="008539C5" w:rsidRDefault="00467B31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اق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ل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من ستة أيام </w:t>
            </w:r>
          </w:p>
          <w:p w14:paraId="35C5423D" w14:textId="759B98C8" w:rsidR="008539C5" w:rsidRPr="008539C5" w:rsidRDefault="00467B31" w:rsidP="00396D1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ست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يام </w:t>
            </w:r>
          </w:p>
          <w:p w14:paraId="6EAF7C41" w14:textId="77777777" w:rsidR="008539C5" w:rsidRPr="008539C5" w:rsidRDefault="008539C5" w:rsidP="00396D1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ت.</w:t>
            </w: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٧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يام</w:t>
            </w:r>
          </w:p>
          <w:p w14:paraId="718FDC8A" w14:textId="5A6E0E41" w:rsidR="008539C5" w:rsidRPr="008539C5" w:rsidRDefault="008539C5" w:rsidP="00396D1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ث.غيره حدد </w:t>
            </w:r>
          </w:p>
        </w:tc>
      </w:tr>
      <w:tr w:rsidR="008539C5" w:rsidRPr="008539C5" w14:paraId="0595682E" w14:textId="77777777" w:rsidTr="008539C5">
        <w:tc>
          <w:tcPr>
            <w:tcW w:w="777" w:type="dxa"/>
          </w:tcPr>
          <w:p w14:paraId="42E7FE71" w14:textId="0A8FAE7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٠</w:t>
            </w:r>
          </w:p>
        </w:tc>
        <w:tc>
          <w:tcPr>
            <w:tcW w:w="3609" w:type="dxa"/>
          </w:tcPr>
          <w:p w14:paraId="591918B4" w14:textId="746B992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يستحق العمال في مؤسستك أية إجازة ؟في حال نعم ،حدد عدد أيام الإجازة </w:t>
            </w:r>
          </w:p>
        </w:tc>
        <w:tc>
          <w:tcPr>
            <w:tcW w:w="6827" w:type="dxa"/>
            <w:gridSpan w:val="3"/>
          </w:tcPr>
          <w:p w14:paraId="241FCCB5" w14:textId="750E26E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أ.إجازة </w:t>
            </w:r>
            <w:r w:rsidR="00467B31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سنوية:</w:t>
            </w:r>
          </w:p>
          <w:p w14:paraId="2B1AAA95" w14:textId="2AF6685D" w:rsidR="008539C5" w:rsidRPr="008539C5" w:rsidRDefault="00467B31" w:rsidP="00E0060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إجاز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رضية:</w:t>
            </w:r>
          </w:p>
          <w:p w14:paraId="65E6B8DA" w14:textId="2832841F" w:rsidR="008539C5" w:rsidRPr="008539C5" w:rsidRDefault="00467B31" w:rsidP="00E0060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ج. إجاز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مومة:</w:t>
            </w:r>
          </w:p>
          <w:p w14:paraId="32D5A18F" w14:textId="0BA16EF2" w:rsidR="008539C5" w:rsidRPr="008539C5" w:rsidRDefault="008539C5" w:rsidP="00E0060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د.نوع آخر من الإجازات :</w:t>
            </w:r>
          </w:p>
        </w:tc>
      </w:tr>
      <w:tr w:rsidR="008539C5" w:rsidRPr="008539C5" w14:paraId="13B35E29" w14:textId="77777777" w:rsidTr="008539C5">
        <w:tc>
          <w:tcPr>
            <w:tcW w:w="777" w:type="dxa"/>
          </w:tcPr>
          <w:p w14:paraId="4FCA6AD3" w14:textId="35FA778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١</w:t>
            </w:r>
          </w:p>
        </w:tc>
        <w:tc>
          <w:tcPr>
            <w:tcW w:w="3609" w:type="dxa"/>
          </w:tcPr>
          <w:p w14:paraId="237110BF" w14:textId="07C091A8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و الحد الأقصى ساعات العمل  في مؤسستك؟</w:t>
            </w:r>
          </w:p>
        </w:tc>
        <w:tc>
          <w:tcPr>
            <w:tcW w:w="6827" w:type="dxa"/>
            <w:gridSpan w:val="3"/>
          </w:tcPr>
          <w:p w14:paraId="092697FE" w14:textId="4A56BDB5" w:rsidR="008539C5" w:rsidRPr="008539C5" w:rsidRDefault="00467B31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ثمان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ي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ساعات أو أقل</w:t>
            </w:r>
          </w:p>
          <w:p w14:paraId="439C3F09" w14:textId="0B07534F" w:rsidR="008539C5" w:rsidRPr="008539C5" w:rsidRDefault="008539C5" w:rsidP="00E0060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ب.أكثر من ثماني ساعات </w:t>
            </w:r>
          </w:p>
        </w:tc>
      </w:tr>
      <w:tr w:rsidR="008539C5" w:rsidRPr="008539C5" w14:paraId="0255E6AF" w14:textId="77777777" w:rsidTr="008539C5">
        <w:tc>
          <w:tcPr>
            <w:tcW w:w="777" w:type="dxa"/>
          </w:tcPr>
          <w:p w14:paraId="35E31522" w14:textId="4736400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٤٢</w:t>
            </w:r>
          </w:p>
        </w:tc>
        <w:tc>
          <w:tcPr>
            <w:tcW w:w="3609" w:type="dxa"/>
          </w:tcPr>
          <w:p w14:paraId="63AE8254" w14:textId="5B13C20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و وقت اإستراحة اليومية المعطى للعمال في مؤسستك؟</w:t>
            </w:r>
          </w:p>
        </w:tc>
        <w:tc>
          <w:tcPr>
            <w:tcW w:w="6827" w:type="dxa"/>
            <w:gridSpan w:val="3"/>
          </w:tcPr>
          <w:p w14:paraId="2C421CBF" w14:textId="228F3671" w:rsidR="008539C5" w:rsidRPr="008539C5" w:rsidRDefault="00467B31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أ. ساع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ة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و أكثر</w:t>
            </w:r>
          </w:p>
          <w:p w14:paraId="38CACD92" w14:textId="13C7E921" w:rsidR="008539C5" w:rsidRPr="008539C5" w:rsidRDefault="008539C5" w:rsidP="004808E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ب.أقل من ساعة </w:t>
            </w:r>
          </w:p>
        </w:tc>
      </w:tr>
      <w:tr w:rsidR="008539C5" w:rsidRPr="008539C5" w14:paraId="6B21E557" w14:textId="77777777" w:rsidTr="008539C5">
        <w:tc>
          <w:tcPr>
            <w:tcW w:w="777" w:type="dxa"/>
          </w:tcPr>
          <w:p w14:paraId="633002DD" w14:textId="1277C5D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٣</w:t>
            </w:r>
          </w:p>
        </w:tc>
        <w:tc>
          <w:tcPr>
            <w:tcW w:w="3609" w:type="dxa"/>
          </w:tcPr>
          <w:p w14:paraId="43EACC6D" w14:textId="7BD0E24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لطفاً حدد الأجر الأدنى و الأجر الأقصى الذي تعطيه للعمال لديك</w:t>
            </w:r>
          </w:p>
        </w:tc>
        <w:tc>
          <w:tcPr>
            <w:tcW w:w="6827" w:type="dxa"/>
            <w:gridSpan w:val="3"/>
          </w:tcPr>
          <w:p w14:paraId="1F4C043F" w14:textId="3CFF71DC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-الأجر الأدنى:</w:t>
            </w:r>
          </w:p>
          <w:p w14:paraId="20316C3E" w14:textId="77777777" w:rsidR="008539C5" w:rsidRPr="008539C5" w:rsidRDefault="008539C5" w:rsidP="00483F6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2C71AD3F" w14:textId="2EBFC8A9" w:rsidR="008539C5" w:rsidRPr="008539C5" w:rsidRDefault="008539C5" w:rsidP="00265085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-الأجر الأقصى:</w:t>
            </w:r>
          </w:p>
          <w:p w14:paraId="21B139E8" w14:textId="45F39396" w:rsidR="008539C5" w:rsidRPr="008539C5" w:rsidRDefault="008539C5" w:rsidP="00265085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68057A5B" w14:textId="77777777" w:rsidTr="008539C5">
        <w:tc>
          <w:tcPr>
            <w:tcW w:w="777" w:type="dxa"/>
          </w:tcPr>
          <w:p w14:paraId="0E6818CB" w14:textId="058A82B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٤</w:t>
            </w:r>
          </w:p>
        </w:tc>
        <w:tc>
          <w:tcPr>
            <w:tcW w:w="3609" w:type="dxa"/>
          </w:tcPr>
          <w:p w14:paraId="4A8BE3A9" w14:textId="211646F2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</w:t>
            </w:r>
            <w:r w:rsidRPr="008539C5">
              <w:rPr>
                <w:rFonts w:asciiTheme="majorBidi" w:hAnsiTheme="majorBidi" w:cs="Times New Roman"/>
                <w:sz w:val="24"/>
                <w:szCs w:val="24"/>
                <w:rtl/>
                <w:lang w:bidi="ar-LB"/>
              </w:rPr>
              <w:t>تراعي</w:t>
            </w:r>
            <w:r w:rsidRPr="008539C5">
              <w:rPr>
                <w:rFonts w:asciiTheme="majorBidi" w:hAnsiTheme="majorBidi" w:cs="Times New Roman" w:hint="cs"/>
                <w:sz w:val="24"/>
                <w:szCs w:val="24"/>
                <w:rtl/>
                <w:lang w:bidi="ar-LB"/>
              </w:rPr>
              <w:t xml:space="preserve"> 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شروط </w:t>
            </w:r>
            <w:r w:rsidR="00467B31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لعمل في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مؤسستك الصحة </w:t>
            </w:r>
            <w:r w:rsidR="00467B31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السلامة المهنية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للعمال؟ (ملاحظة الفريق)</w:t>
            </w:r>
          </w:p>
        </w:tc>
        <w:tc>
          <w:tcPr>
            <w:tcW w:w="6827" w:type="dxa"/>
            <w:gridSpan w:val="3"/>
          </w:tcPr>
          <w:p w14:paraId="2E7A2312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نعم </w:t>
            </w:r>
          </w:p>
          <w:p w14:paraId="73A9A1E8" w14:textId="2CAABCEC" w:rsidR="008539C5" w:rsidRPr="008539C5" w:rsidRDefault="008539C5" w:rsidP="004808EF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كلا </w:t>
            </w:r>
          </w:p>
        </w:tc>
      </w:tr>
      <w:tr w:rsidR="00467B31" w:rsidRPr="008539C5" w14:paraId="6C7D1028" w14:textId="77777777" w:rsidTr="00467B31">
        <w:tc>
          <w:tcPr>
            <w:tcW w:w="11213" w:type="dxa"/>
            <w:gridSpan w:val="5"/>
            <w:shd w:val="clear" w:color="auto" w:fill="AEAAAA" w:themeFill="background2" w:themeFillShade="BF"/>
          </w:tcPr>
          <w:p w14:paraId="0F1E64B0" w14:textId="636890AC" w:rsidR="00467B31" w:rsidRPr="008539C5" w:rsidRDefault="00467B31" w:rsidP="00467B31">
            <w:pPr>
              <w:tabs>
                <w:tab w:val="center" w:pos="3711"/>
                <w:tab w:val="right" w:pos="7422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darkGray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highlight w:val="darkGray"/>
                <w:rtl/>
                <w:lang w:bidi="ar-LB"/>
              </w:rPr>
              <w:t>قدرة المؤسسة و مجالات التحسين</w:t>
            </w:r>
          </w:p>
        </w:tc>
      </w:tr>
      <w:tr w:rsidR="008539C5" w:rsidRPr="008539C5" w14:paraId="3E65FE1D" w14:textId="77777777" w:rsidTr="008539C5">
        <w:tc>
          <w:tcPr>
            <w:tcW w:w="777" w:type="dxa"/>
          </w:tcPr>
          <w:p w14:paraId="14E1BA0E" w14:textId="1E01B9DD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٥</w:t>
            </w:r>
          </w:p>
        </w:tc>
        <w:tc>
          <w:tcPr>
            <w:tcW w:w="3609" w:type="dxa"/>
          </w:tcPr>
          <w:p w14:paraId="32AB77BD" w14:textId="50369920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هل مؤسستك </w:t>
            </w:r>
            <w:r w:rsidR="00467B31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ؤسسة رابحة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أم خاسرة؟ </w:t>
            </w:r>
          </w:p>
        </w:tc>
        <w:tc>
          <w:tcPr>
            <w:tcW w:w="6827" w:type="dxa"/>
            <w:gridSpan w:val="3"/>
          </w:tcPr>
          <w:p w14:paraId="41948B43" w14:textId="65692615" w:rsidR="008539C5" w:rsidRPr="008539C5" w:rsidRDefault="00467B31" w:rsidP="0036501A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ربح</w:t>
            </w:r>
          </w:p>
          <w:p w14:paraId="37CCD2BE" w14:textId="77777777" w:rsidR="008539C5" w:rsidRPr="008539C5" w:rsidRDefault="008539C5" w:rsidP="00B634C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4F68A545" w14:textId="77777777" w:rsidR="008539C5" w:rsidRPr="008539C5" w:rsidRDefault="008539C5" w:rsidP="00B634CA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  <w:p w14:paraId="771D6087" w14:textId="6EC933B2" w:rsidR="008539C5" w:rsidRPr="008539C5" w:rsidRDefault="00467B31" w:rsidP="0036501A">
            <w:pPr>
              <w:pStyle w:val="ListParagraph"/>
              <w:numPr>
                <w:ilvl w:val="0"/>
                <w:numId w:val="12"/>
              </w:num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خسارة </w:t>
            </w:r>
          </w:p>
        </w:tc>
      </w:tr>
      <w:tr w:rsidR="008539C5" w:rsidRPr="008539C5" w14:paraId="23A442F6" w14:textId="77777777" w:rsidTr="008539C5">
        <w:tc>
          <w:tcPr>
            <w:tcW w:w="777" w:type="dxa"/>
          </w:tcPr>
          <w:p w14:paraId="69D27AC5" w14:textId="4FCE34BF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٦</w:t>
            </w:r>
          </w:p>
        </w:tc>
        <w:tc>
          <w:tcPr>
            <w:tcW w:w="3609" w:type="dxa"/>
          </w:tcPr>
          <w:p w14:paraId="4ABCC868" w14:textId="2B96E72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عدِد الأصول /الأجهزة التي تمتلكها في مؤسستك</w:t>
            </w:r>
          </w:p>
        </w:tc>
        <w:tc>
          <w:tcPr>
            <w:tcW w:w="6827" w:type="dxa"/>
            <w:gridSpan w:val="3"/>
          </w:tcPr>
          <w:p w14:paraId="47612CC0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78E48CFD" w14:textId="77777777" w:rsidTr="008539C5">
        <w:tc>
          <w:tcPr>
            <w:tcW w:w="777" w:type="dxa"/>
          </w:tcPr>
          <w:p w14:paraId="7220B23E" w14:textId="5492C41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٧</w:t>
            </w:r>
          </w:p>
        </w:tc>
        <w:tc>
          <w:tcPr>
            <w:tcW w:w="3609" w:type="dxa"/>
          </w:tcPr>
          <w:p w14:paraId="6B62DDA5" w14:textId="6CAA81AE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ما هي نقاط القوة لنشاطك و ما هي المزايا التنافسية لديه؟</w:t>
            </w:r>
          </w:p>
        </w:tc>
        <w:tc>
          <w:tcPr>
            <w:tcW w:w="6827" w:type="dxa"/>
            <w:gridSpan w:val="3"/>
          </w:tcPr>
          <w:p w14:paraId="4ADDFD26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  <w:tr w:rsidR="008539C5" w:rsidRPr="008539C5" w14:paraId="19988A7D" w14:textId="77777777" w:rsidTr="008539C5">
        <w:tc>
          <w:tcPr>
            <w:tcW w:w="777" w:type="dxa"/>
          </w:tcPr>
          <w:p w14:paraId="30B425B6" w14:textId="332F3304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  <w:t>٤٨</w:t>
            </w:r>
          </w:p>
        </w:tc>
        <w:tc>
          <w:tcPr>
            <w:tcW w:w="3609" w:type="dxa"/>
          </w:tcPr>
          <w:p w14:paraId="0A17875E" w14:textId="27DD5B13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كيف تعرِف </w:t>
            </w:r>
            <w:r w:rsidR="00F2773C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احتياجات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مؤسستك للتطور </w:t>
            </w:r>
            <w:r w:rsidR="00F2773C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النمو بشكل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فعَال؟ </w:t>
            </w:r>
          </w:p>
        </w:tc>
        <w:tc>
          <w:tcPr>
            <w:tcW w:w="6827" w:type="dxa"/>
            <w:gridSpan w:val="3"/>
          </w:tcPr>
          <w:p w14:paraId="3DF34A14" w14:textId="77896EB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أ. دعم قانوني </w:t>
            </w:r>
          </w:p>
          <w:p w14:paraId="402A06D6" w14:textId="28FD5F3F" w:rsidR="008539C5" w:rsidRPr="008539C5" w:rsidRDefault="00467B31" w:rsidP="00430AE5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ب. وصو</w:t>
            </w:r>
            <w:r w:rsidRPr="008539C5">
              <w:rPr>
                <w:rFonts w:asciiTheme="majorBidi" w:hAnsiTheme="majorBidi" w:cstheme="majorBidi" w:hint="eastAsia"/>
                <w:sz w:val="24"/>
                <w:szCs w:val="24"/>
                <w:rtl/>
                <w:lang w:bidi="ar-LB"/>
              </w:rPr>
              <w:t>ل</w:t>
            </w:r>
            <w:r w:rsidR="008539C5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لموارد مالية </w:t>
            </w:r>
          </w:p>
          <w:p w14:paraId="2F402EAE" w14:textId="6E694FE0" w:rsidR="008539C5" w:rsidRPr="008539C5" w:rsidRDefault="008539C5" w:rsidP="00430AE5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ت. دعم تقني </w:t>
            </w:r>
          </w:p>
          <w:p w14:paraId="0DA00A96" w14:textId="592A25B5" w:rsidR="008539C5" w:rsidRPr="008539C5" w:rsidRDefault="008539C5" w:rsidP="00F66D6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ث. إدارة </w:t>
            </w:r>
          </w:p>
          <w:p w14:paraId="4CC02E28" w14:textId="60824104" w:rsidR="008539C5" w:rsidRPr="008539C5" w:rsidRDefault="008539C5" w:rsidP="00F66D6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ج. وصول للسوق </w:t>
            </w:r>
            <w:r w:rsidR="00F2773C"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وخطة تسويقية</w:t>
            </w: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  <w:p w14:paraId="7856172C" w14:textId="21C21DFF" w:rsidR="008539C5" w:rsidRPr="008539C5" w:rsidRDefault="008539C5" w:rsidP="00F66D6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ح. تطوير مهارات العمال</w:t>
            </w:r>
          </w:p>
          <w:p w14:paraId="43B0E93B" w14:textId="0F7FEEF7" w:rsidR="008539C5" w:rsidRPr="008539C5" w:rsidRDefault="008539C5" w:rsidP="00F66D66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>خ) غيرها ،حدد</w:t>
            </w:r>
          </w:p>
        </w:tc>
      </w:tr>
      <w:tr w:rsidR="008539C5" w:rsidRPr="008539C5" w14:paraId="5FE83FEC" w14:textId="77777777" w:rsidTr="008539C5">
        <w:tc>
          <w:tcPr>
            <w:tcW w:w="777" w:type="dxa"/>
          </w:tcPr>
          <w:p w14:paraId="76E91F60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  <w:tc>
          <w:tcPr>
            <w:tcW w:w="3609" w:type="dxa"/>
          </w:tcPr>
          <w:p w14:paraId="6865A181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  <w:tc>
          <w:tcPr>
            <w:tcW w:w="6827" w:type="dxa"/>
            <w:gridSpan w:val="3"/>
          </w:tcPr>
          <w:p w14:paraId="1DF1C6FB" w14:textId="77777777" w:rsidR="008539C5" w:rsidRPr="008539C5" w:rsidRDefault="008539C5" w:rsidP="009901B7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LB"/>
              </w:rPr>
            </w:pPr>
          </w:p>
        </w:tc>
      </w:tr>
    </w:tbl>
    <w:p w14:paraId="2E02989F" w14:textId="77777777" w:rsidR="004C5B3D" w:rsidRPr="008539C5" w:rsidRDefault="004C5B3D" w:rsidP="009901B7">
      <w:pPr>
        <w:bidi/>
        <w:rPr>
          <w:rFonts w:asciiTheme="majorBidi" w:hAnsiTheme="majorBidi" w:cstheme="majorBidi"/>
          <w:sz w:val="24"/>
          <w:szCs w:val="24"/>
          <w:rtl/>
          <w:lang w:bidi="ar-LB"/>
        </w:rPr>
      </w:pPr>
    </w:p>
    <w:p w14:paraId="0295554E" w14:textId="472CF0C9" w:rsidR="009901B7" w:rsidRPr="008539C5" w:rsidRDefault="004C5B3D" w:rsidP="004C5B3D">
      <w:pPr>
        <w:bidi/>
        <w:rPr>
          <w:rFonts w:asciiTheme="majorBidi" w:hAnsiTheme="majorBidi" w:cstheme="majorBidi"/>
          <w:b/>
          <w:bCs/>
          <w:sz w:val="24"/>
          <w:szCs w:val="24"/>
          <w:rtl/>
          <w:lang w:bidi="ar-LB"/>
        </w:rPr>
      </w:pPr>
      <w:r w:rsidRPr="008539C5">
        <w:rPr>
          <w:rFonts w:asciiTheme="majorBidi" w:hAnsiTheme="majorBidi" w:cstheme="majorBidi" w:hint="cs"/>
          <w:b/>
          <w:bCs/>
          <w:sz w:val="24"/>
          <w:szCs w:val="24"/>
          <w:rtl/>
          <w:lang w:bidi="ar-LB"/>
        </w:rPr>
        <w:t xml:space="preserve">إسأل مقدم(ة) الطلب إذا كان لديه /لديها أية أسئلة /معلومات إضافية </w:t>
      </w:r>
      <w:r w:rsidR="00A372AE" w:rsidRPr="008539C5">
        <w:rPr>
          <w:rFonts w:asciiTheme="majorBidi" w:hAnsiTheme="majorBidi" w:cstheme="majorBidi" w:hint="cs"/>
          <w:b/>
          <w:bCs/>
          <w:sz w:val="24"/>
          <w:szCs w:val="24"/>
          <w:rtl/>
          <w:lang w:bidi="ar-LB"/>
        </w:rPr>
        <w:t>وأشكره /أشكرها عل</w:t>
      </w:r>
      <w:r w:rsidR="00A372AE" w:rsidRPr="008539C5">
        <w:rPr>
          <w:rFonts w:asciiTheme="majorBidi" w:hAnsiTheme="majorBidi" w:cstheme="majorBidi" w:hint="eastAsia"/>
          <w:b/>
          <w:bCs/>
          <w:sz w:val="24"/>
          <w:szCs w:val="24"/>
          <w:rtl/>
          <w:lang w:bidi="ar-LB"/>
        </w:rPr>
        <w:t>ى</w:t>
      </w:r>
      <w:r w:rsidRPr="008539C5">
        <w:rPr>
          <w:rFonts w:asciiTheme="majorBidi" w:hAnsiTheme="majorBidi" w:cstheme="majorBidi" w:hint="cs"/>
          <w:b/>
          <w:bCs/>
          <w:sz w:val="24"/>
          <w:szCs w:val="24"/>
          <w:rtl/>
          <w:lang w:bidi="ar-LB"/>
        </w:rPr>
        <w:t xml:space="preserve"> المعلومات</w:t>
      </w:r>
    </w:p>
    <w:tbl>
      <w:tblPr>
        <w:tblStyle w:val="TableGrid"/>
        <w:bidiVisual/>
        <w:tblW w:w="11168" w:type="dxa"/>
        <w:tblInd w:w="-907" w:type="dxa"/>
        <w:tblLook w:val="04A0" w:firstRow="1" w:lastRow="0" w:firstColumn="1" w:lastColumn="0" w:noHBand="0" w:noVBand="1"/>
      </w:tblPr>
      <w:tblGrid>
        <w:gridCol w:w="5582"/>
        <w:gridCol w:w="5586"/>
      </w:tblGrid>
      <w:tr w:rsidR="004C5B3D" w:rsidRPr="008539C5" w14:paraId="160537AD" w14:textId="77777777" w:rsidTr="00A372AE">
        <w:tc>
          <w:tcPr>
            <w:tcW w:w="5582" w:type="dxa"/>
          </w:tcPr>
          <w:p w14:paraId="74900B4A" w14:textId="30129D94" w:rsidR="004C5B3D" w:rsidRPr="008539C5" w:rsidRDefault="004C5B3D" w:rsidP="004C5B3D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LB"/>
              </w:rPr>
            </w:pP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 xml:space="preserve">توقيع مقدم </w:t>
            </w:r>
            <w:r w:rsidR="00FA6185"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>(ة)</w:t>
            </w:r>
            <w:r w:rsidRPr="008539C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LB"/>
              </w:rPr>
              <w:t xml:space="preserve">الطلب </w:t>
            </w:r>
          </w:p>
        </w:tc>
        <w:tc>
          <w:tcPr>
            <w:tcW w:w="5586" w:type="dxa"/>
          </w:tcPr>
          <w:p w14:paraId="5596A9F9" w14:textId="77777777" w:rsidR="00FA6185" w:rsidRPr="008539C5" w:rsidRDefault="00FA6185" w:rsidP="00FA6185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LB"/>
              </w:rPr>
            </w:pPr>
          </w:p>
          <w:p w14:paraId="550E05E6" w14:textId="64421118" w:rsidR="00FA6185" w:rsidRPr="008539C5" w:rsidRDefault="00FA6185" w:rsidP="00FA6185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LB"/>
              </w:rPr>
            </w:pPr>
          </w:p>
        </w:tc>
      </w:tr>
    </w:tbl>
    <w:p w14:paraId="1559FDEC" w14:textId="77777777" w:rsidR="004C5B3D" w:rsidRPr="008539C5" w:rsidRDefault="004C5B3D" w:rsidP="004C5B3D">
      <w:pPr>
        <w:bidi/>
        <w:rPr>
          <w:rFonts w:asciiTheme="majorBidi" w:hAnsiTheme="majorBidi" w:cstheme="majorBidi"/>
          <w:b/>
          <w:bCs/>
          <w:sz w:val="24"/>
          <w:szCs w:val="24"/>
          <w:lang w:bidi="ar-LB"/>
        </w:rPr>
      </w:pPr>
    </w:p>
    <w:sectPr w:rsidR="004C5B3D" w:rsidRPr="008539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B7E47" w16cex:dateUtc="2021-05-16T08:19:00Z"/>
  <w16cex:commentExtensible w16cex:durableId="244B7909" w16cex:dateUtc="2021-05-16T07:57:00Z"/>
  <w16cex:commentExtensible w16cex:durableId="244B7C58" w16cex:dateUtc="2021-05-16T0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4DB50E" w16cid:durableId="244B7E47"/>
  <w16cid:commentId w16cid:paraId="650F79A2" w16cid:durableId="244B7909"/>
  <w16cid:commentId w16cid:paraId="17940C58" w16cid:durableId="244B7C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E9AFD" w14:textId="77777777" w:rsidR="006D39F4" w:rsidRDefault="006D39F4" w:rsidP="00396D1A">
      <w:pPr>
        <w:spacing w:after="0" w:line="240" w:lineRule="auto"/>
      </w:pPr>
      <w:r>
        <w:separator/>
      </w:r>
    </w:p>
  </w:endnote>
  <w:endnote w:type="continuationSeparator" w:id="0">
    <w:p w14:paraId="2B8B543A" w14:textId="77777777" w:rsidR="006D39F4" w:rsidRDefault="006D39F4" w:rsidP="00396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AD269" w14:textId="77777777" w:rsidR="006D39F4" w:rsidRDefault="006D39F4" w:rsidP="00396D1A">
      <w:pPr>
        <w:spacing w:after="0" w:line="240" w:lineRule="auto"/>
      </w:pPr>
      <w:r>
        <w:separator/>
      </w:r>
    </w:p>
  </w:footnote>
  <w:footnote w:type="continuationSeparator" w:id="0">
    <w:p w14:paraId="48503FFF" w14:textId="77777777" w:rsidR="006D39F4" w:rsidRDefault="006D39F4" w:rsidP="00396D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15E8"/>
    <w:multiLevelType w:val="hybridMultilevel"/>
    <w:tmpl w:val="0F489F20"/>
    <w:lvl w:ilvl="0" w:tplc="CCD4935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C80"/>
    <w:multiLevelType w:val="hybridMultilevel"/>
    <w:tmpl w:val="C21E8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F1E31"/>
    <w:multiLevelType w:val="hybridMultilevel"/>
    <w:tmpl w:val="CBDEA8A0"/>
    <w:lvl w:ilvl="0" w:tplc="1C5C69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22993"/>
    <w:multiLevelType w:val="hybridMultilevel"/>
    <w:tmpl w:val="4E6CEF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25087"/>
    <w:multiLevelType w:val="hybridMultilevel"/>
    <w:tmpl w:val="863899F8"/>
    <w:lvl w:ilvl="0" w:tplc="371ED088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573E1"/>
    <w:multiLevelType w:val="hybridMultilevel"/>
    <w:tmpl w:val="816A2BB0"/>
    <w:lvl w:ilvl="0" w:tplc="BCA81B24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4F0"/>
    <w:multiLevelType w:val="hybridMultilevel"/>
    <w:tmpl w:val="AFFA9A80"/>
    <w:lvl w:ilvl="0" w:tplc="6C600B1C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22EB3"/>
    <w:multiLevelType w:val="hybridMultilevel"/>
    <w:tmpl w:val="024EB514"/>
    <w:lvl w:ilvl="0" w:tplc="8EAA87D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5750C"/>
    <w:multiLevelType w:val="hybridMultilevel"/>
    <w:tmpl w:val="EB1A0942"/>
    <w:lvl w:ilvl="0" w:tplc="576C2FB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05793F"/>
    <w:multiLevelType w:val="hybridMultilevel"/>
    <w:tmpl w:val="22380646"/>
    <w:lvl w:ilvl="0" w:tplc="15E8DBC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B5C28"/>
    <w:multiLevelType w:val="hybridMultilevel"/>
    <w:tmpl w:val="A48E650E"/>
    <w:lvl w:ilvl="0" w:tplc="B100D0E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CF38FC"/>
    <w:multiLevelType w:val="hybridMultilevel"/>
    <w:tmpl w:val="8EF84D46"/>
    <w:lvl w:ilvl="0" w:tplc="8488B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7"/>
  </w:num>
  <w:num w:numId="6">
    <w:abstractNumId w:val="11"/>
  </w:num>
  <w:num w:numId="7">
    <w:abstractNumId w:val="8"/>
  </w:num>
  <w:num w:numId="8">
    <w:abstractNumId w:val="2"/>
  </w:num>
  <w:num w:numId="9">
    <w:abstractNumId w:val="10"/>
  </w:num>
  <w:num w:numId="10">
    <w:abstractNumId w:val="6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LB" w:vendorID="64" w:dllVersion="131078" w:nlCheck="1" w:checkStyle="0"/>
  <w:activeWritingStyle w:appName="MSWord" w:lang="ar-SA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DAysbQwMTQ1MDdX0lEKTi0uzszPAykwrAUAH6uKhSwAAAA="/>
  </w:docVars>
  <w:rsids>
    <w:rsidRoot w:val="005E7B38"/>
    <w:rsid w:val="000C4F51"/>
    <w:rsid w:val="00230312"/>
    <w:rsid w:val="00264A78"/>
    <w:rsid w:val="00265085"/>
    <w:rsid w:val="00275162"/>
    <w:rsid w:val="00275CFA"/>
    <w:rsid w:val="002A588B"/>
    <w:rsid w:val="002D058A"/>
    <w:rsid w:val="002F55B0"/>
    <w:rsid w:val="0035623D"/>
    <w:rsid w:val="0036501A"/>
    <w:rsid w:val="00396D1A"/>
    <w:rsid w:val="003E799B"/>
    <w:rsid w:val="00430AE5"/>
    <w:rsid w:val="00453981"/>
    <w:rsid w:val="00467B31"/>
    <w:rsid w:val="004808EF"/>
    <w:rsid w:val="00483F66"/>
    <w:rsid w:val="00483FFA"/>
    <w:rsid w:val="004C5B3D"/>
    <w:rsid w:val="00557DE4"/>
    <w:rsid w:val="00563D78"/>
    <w:rsid w:val="0059522A"/>
    <w:rsid w:val="00595825"/>
    <w:rsid w:val="005E7818"/>
    <w:rsid w:val="005E7B38"/>
    <w:rsid w:val="00623A50"/>
    <w:rsid w:val="00662CA7"/>
    <w:rsid w:val="006813FF"/>
    <w:rsid w:val="006907FB"/>
    <w:rsid w:val="006D39F4"/>
    <w:rsid w:val="00745D00"/>
    <w:rsid w:val="00814C1C"/>
    <w:rsid w:val="00832DD7"/>
    <w:rsid w:val="00841BBD"/>
    <w:rsid w:val="008539C5"/>
    <w:rsid w:val="008606DB"/>
    <w:rsid w:val="008773B4"/>
    <w:rsid w:val="0088660A"/>
    <w:rsid w:val="008E229D"/>
    <w:rsid w:val="00947C9A"/>
    <w:rsid w:val="009901B7"/>
    <w:rsid w:val="009A2C26"/>
    <w:rsid w:val="00A372AE"/>
    <w:rsid w:val="00AB5450"/>
    <w:rsid w:val="00AD6DC3"/>
    <w:rsid w:val="00AF7AAC"/>
    <w:rsid w:val="00B634CA"/>
    <w:rsid w:val="00BD2EDC"/>
    <w:rsid w:val="00C33E4D"/>
    <w:rsid w:val="00C767CF"/>
    <w:rsid w:val="00CD607B"/>
    <w:rsid w:val="00CD799F"/>
    <w:rsid w:val="00CF5A4C"/>
    <w:rsid w:val="00D349E7"/>
    <w:rsid w:val="00DB13A8"/>
    <w:rsid w:val="00DE2862"/>
    <w:rsid w:val="00E00607"/>
    <w:rsid w:val="00E16060"/>
    <w:rsid w:val="00E76B3B"/>
    <w:rsid w:val="00EE5093"/>
    <w:rsid w:val="00F15326"/>
    <w:rsid w:val="00F2773C"/>
    <w:rsid w:val="00F636CF"/>
    <w:rsid w:val="00F66D66"/>
    <w:rsid w:val="00FA6185"/>
    <w:rsid w:val="00FB431F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8943B"/>
  <w15:chartTrackingRefBased/>
  <w15:docId w15:val="{89C62B14-E132-4636-80C5-4C270568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0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2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78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8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96D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D1A"/>
  </w:style>
  <w:style w:type="paragraph" w:styleId="Footer">
    <w:name w:val="footer"/>
    <w:basedOn w:val="Normal"/>
    <w:link w:val="FooterChar"/>
    <w:uiPriority w:val="99"/>
    <w:unhideWhenUsed/>
    <w:rsid w:val="00396D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D1A"/>
  </w:style>
  <w:style w:type="paragraph" w:styleId="BalloonText">
    <w:name w:val="Balloon Text"/>
    <w:basedOn w:val="Normal"/>
    <w:link w:val="BalloonTextChar"/>
    <w:uiPriority w:val="99"/>
    <w:semiHidden/>
    <w:unhideWhenUsed/>
    <w:rsid w:val="008539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9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rine El Hassan</dc:creator>
  <cp:keywords/>
  <dc:description/>
  <cp:lastModifiedBy>Salam Jabakhanji</cp:lastModifiedBy>
  <cp:revision>12</cp:revision>
  <dcterms:created xsi:type="dcterms:W3CDTF">2021-05-17T09:52:00Z</dcterms:created>
  <dcterms:modified xsi:type="dcterms:W3CDTF">2021-05-17T10:18:00Z</dcterms:modified>
</cp:coreProperties>
</file>